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F7A483" w14:textId="77777777" w:rsidR="00AB6A1A" w:rsidRPr="00BB2C9E" w:rsidRDefault="00D72158" w:rsidP="00FA32FE">
      <w:pPr>
        <w:pStyle w:val="Heading5"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0"/>
          <w:tab w:val="left" w:pos="57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rFonts w:ascii="Times New Roman" w:eastAsia="Arial Unicode MS" w:hAnsi="Times New Roman"/>
          <w:w w:val="200"/>
          <w:sz w:val="20"/>
        </w:rPr>
      </w:pPr>
      <w:bookmarkStart w:id="0" w:name="OLE_LINK1"/>
      <w:bookmarkStart w:id="1" w:name="OLE_LINK2"/>
      <w:r>
        <w:rPr>
          <w:noProof/>
        </w:rPr>
        <w:pict w14:anchorId="45F7155A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2051" type="#_x0000_t202" alt="" style="position:absolute;left:0;text-align:left;margin-left:427.65pt;margin-top:1.5pt;width:126pt;height:54pt;z-index:1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fillcolor="silver">
            <v:textbox>
              <w:txbxContent>
                <w:p w14:paraId="5238804C" w14:textId="77777777" w:rsidR="004A4C9F" w:rsidRPr="00270C45" w:rsidRDefault="0017435F" w:rsidP="00AB6A1A">
                  <w:pPr>
                    <w:jc w:val="center"/>
                    <w:rPr>
                      <w:rFonts w:cs="Arial"/>
                      <w:b/>
                      <w:sz w:val="16"/>
                      <w:szCs w:val="16"/>
                      <w:u w:val="single"/>
                    </w:rPr>
                  </w:pPr>
                  <w:r>
                    <w:rPr>
                      <w:rFonts w:cs="Arial"/>
                      <w:b/>
                      <w:sz w:val="16"/>
                      <w:szCs w:val="16"/>
                      <w:u w:val="single"/>
                    </w:rPr>
                    <w:t>Office</w:t>
                  </w:r>
                  <w:r w:rsidR="004A4C9F" w:rsidRPr="00270C45">
                    <w:rPr>
                      <w:rFonts w:cs="Arial"/>
                      <w:b/>
                      <w:sz w:val="16"/>
                      <w:szCs w:val="16"/>
                      <w:u w:val="single"/>
                    </w:rPr>
                    <w:t xml:space="preserve"> Use Only</w:t>
                  </w:r>
                </w:p>
                <w:p w14:paraId="5C9ED247" w14:textId="77777777" w:rsidR="004A4C9F" w:rsidRPr="00270C45" w:rsidRDefault="004A4C9F" w:rsidP="00AB6A1A">
                  <w:pPr>
                    <w:jc w:val="center"/>
                    <w:rPr>
                      <w:rFonts w:cs="Arial"/>
                      <w:b/>
                      <w:sz w:val="16"/>
                      <w:szCs w:val="16"/>
                      <w:u w:val="single"/>
                    </w:rPr>
                  </w:pPr>
                </w:p>
                <w:p w14:paraId="53F5D27F" w14:textId="77777777" w:rsidR="004A4C9F" w:rsidRPr="00270C45" w:rsidRDefault="004A4C9F" w:rsidP="00AB6A1A">
                  <w:pPr>
                    <w:rPr>
                      <w:rFonts w:cs="Arial"/>
                      <w:sz w:val="16"/>
                      <w:szCs w:val="16"/>
                      <w:u w:val="single"/>
                    </w:rPr>
                  </w:pPr>
                  <w:r w:rsidRPr="00270C45">
                    <w:rPr>
                      <w:rFonts w:cs="Arial"/>
                      <w:sz w:val="16"/>
                      <w:szCs w:val="16"/>
                    </w:rPr>
                    <w:t xml:space="preserve">Date ID Received  </w:t>
                  </w:r>
                  <w:r w:rsidRPr="00270C45">
                    <w:rPr>
                      <w:rFonts w:cs="Arial"/>
                      <w:sz w:val="16"/>
                      <w:szCs w:val="16"/>
                      <w:u w:val="single"/>
                    </w:rPr>
                    <w:tab/>
                  </w:r>
                  <w:r w:rsidRPr="00270C45">
                    <w:rPr>
                      <w:rFonts w:cs="Arial"/>
                      <w:sz w:val="16"/>
                      <w:szCs w:val="16"/>
                      <w:u w:val="single"/>
                    </w:rPr>
                    <w:tab/>
                  </w:r>
                </w:p>
                <w:p w14:paraId="189930C6" w14:textId="77777777" w:rsidR="004A4C9F" w:rsidRPr="00270C45" w:rsidRDefault="004A4C9F" w:rsidP="00AB6A1A">
                  <w:pPr>
                    <w:rPr>
                      <w:rFonts w:cs="Arial"/>
                      <w:sz w:val="16"/>
                      <w:szCs w:val="16"/>
                    </w:rPr>
                  </w:pPr>
                </w:p>
                <w:p w14:paraId="47F0DF37" w14:textId="77777777" w:rsidR="004A4C9F" w:rsidRPr="00270C45" w:rsidRDefault="00FA32FE" w:rsidP="00AB6A1A">
                  <w:pPr>
                    <w:rPr>
                      <w:rFonts w:cs="Arial"/>
                      <w:sz w:val="16"/>
                      <w:szCs w:val="16"/>
                      <w:u w:val="single"/>
                    </w:rPr>
                  </w:pPr>
                  <w:r>
                    <w:rPr>
                      <w:rFonts w:cs="Arial"/>
                      <w:sz w:val="16"/>
                      <w:szCs w:val="16"/>
                    </w:rPr>
                    <w:t>UND Technology #</w:t>
                  </w:r>
                  <w:r w:rsidR="004A4C9F" w:rsidRPr="00270C45">
                    <w:rPr>
                      <w:rFonts w:cs="Arial"/>
                      <w:sz w:val="16"/>
                      <w:szCs w:val="16"/>
                    </w:rPr>
                    <w:t xml:space="preserve">  </w:t>
                  </w:r>
                  <w:r w:rsidR="004A4C9F" w:rsidRPr="00270C45">
                    <w:rPr>
                      <w:rFonts w:cs="Arial"/>
                      <w:sz w:val="16"/>
                      <w:szCs w:val="16"/>
                      <w:u w:val="single"/>
                    </w:rPr>
                    <w:tab/>
                  </w:r>
                  <w:r w:rsidR="004A4C9F" w:rsidRPr="00270C45">
                    <w:rPr>
                      <w:rFonts w:cs="Arial"/>
                      <w:sz w:val="16"/>
                      <w:szCs w:val="16"/>
                      <w:u w:val="single"/>
                    </w:rPr>
                    <w:tab/>
                  </w:r>
                </w:p>
              </w:txbxContent>
            </v:textbox>
          </v:shape>
        </w:pict>
      </w:r>
      <w:r>
        <w:rPr>
          <w:rFonts w:ascii="Times New Roman" w:eastAsia="Arial Unicode MS" w:hAnsi="Times New Roman"/>
          <w:noProof/>
          <w:w w:val="200"/>
          <w:sz w:val="20"/>
        </w:rPr>
        <w:pict w14:anchorId="0783366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262.8pt;height:52.2pt;mso-width-percent:0;mso-height-percent:0;mso-width-percent:0;mso-height-percent:0">
            <v:imagedata r:id="rId8" o:title="Corp-Engag-Comm_primary-full-p-c-r"/>
          </v:shape>
        </w:pict>
      </w:r>
    </w:p>
    <w:p w14:paraId="256F11D4" w14:textId="77777777" w:rsidR="00AB6A1A" w:rsidRDefault="00AB6A1A" w:rsidP="005064B6">
      <w:pPr>
        <w:rPr>
          <w:rFonts w:ascii="Times New Roman" w:eastAsia="Arial Unicode MS" w:hAnsi="Times New Roman"/>
          <w:i/>
          <w:sz w:val="24"/>
          <w:szCs w:val="24"/>
        </w:rPr>
      </w:pPr>
    </w:p>
    <w:p w14:paraId="310BBC7F" w14:textId="77777777" w:rsidR="005B4307" w:rsidRPr="00270C45" w:rsidRDefault="00E52AFA" w:rsidP="00270C45">
      <w:pPr>
        <w:pStyle w:val="Heading5"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0"/>
          <w:tab w:val="left" w:pos="57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b/>
          <w:sz w:val="36"/>
          <w:szCs w:val="36"/>
        </w:rPr>
      </w:pPr>
      <w:r>
        <w:rPr>
          <w:rFonts w:eastAsia="Arial Unicode MS"/>
          <w:b/>
          <w:sz w:val="36"/>
          <w:szCs w:val="36"/>
        </w:rPr>
        <w:t>TECHNOLOGY</w:t>
      </w:r>
      <w:r w:rsidR="00AB6A1A" w:rsidRPr="00270C45">
        <w:rPr>
          <w:rFonts w:eastAsia="Arial Unicode MS"/>
          <w:b/>
          <w:sz w:val="36"/>
          <w:szCs w:val="36"/>
        </w:rPr>
        <w:t xml:space="preserve"> DISCLOSURE FORM</w:t>
      </w:r>
    </w:p>
    <w:p w14:paraId="2A4B1CBE" w14:textId="77777777" w:rsidR="00AB6A1A" w:rsidRDefault="00D72158">
      <w:r>
        <w:rPr>
          <w:noProof/>
        </w:rPr>
        <w:pict w14:anchorId="02BBA247">
          <v:line id="Line 5" o:spid="_x0000_s2050" alt="" style="position:absolute;left:0;text-align:left;z-index:2;visibility:visible;mso-wrap-style:square;mso-wrap-edited:f;mso-width-percent:0;mso-height-percent:0;mso-wrap-distance-left:9pt;mso-wrap-distance-right:9pt;mso-position-horizontal:absolute;mso-position-horizontal-relative:text;mso-position-vertical:absolute;mso-position-vertical-relative:text;mso-width-percent:0;mso-height-percent:0;mso-width-relative:page;mso-height-relative:page" from="0,5.05pt" to="7in,5.05pt" strokeweight="4.5pt">
            <v:stroke linestyle="thinThick"/>
          </v:line>
        </w:pict>
      </w:r>
    </w:p>
    <w:p w14:paraId="1E9A7F3D" w14:textId="77777777" w:rsidR="00AB6A1A" w:rsidRPr="005B463B" w:rsidRDefault="005B463B" w:rsidP="004A4C9F">
      <w:pPr>
        <w:tabs>
          <w:tab w:val="left" w:pos="1080"/>
        </w:tabs>
        <w:rPr>
          <w:rFonts w:eastAsia="Arial Unicode MS" w:cs="Arial"/>
          <w:b/>
          <w:sz w:val="24"/>
        </w:rPr>
      </w:pPr>
      <w:r w:rsidRPr="005B463B">
        <w:rPr>
          <w:rFonts w:eastAsia="Arial Unicode MS" w:cs="Arial"/>
          <w:b/>
          <w:sz w:val="24"/>
        </w:rPr>
        <w:t>O</w:t>
      </w:r>
      <w:r>
        <w:rPr>
          <w:rFonts w:eastAsia="Arial Unicode MS" w:cs="Arial"/>
          <w:b/>
          <w:sz w:val="24"/>
        </w:rPr>
        <w:t>verview</w:t>
      </w:r>
      <w:r w:rsidR="00AB6A1A" w:rsidRPr="005B463B">
        <w:rPr>
          <w:rFonts w:eastAsia="Arial Unicode MS" w:cs="Arial"/>
          <w:b/>
          <w:sz w:val="24"/>
        </w:rPr>
        <w:t>:</w:t>
      </w:r>
    </w:p>
    <w:p w14:paraId="28101550" w14:textId="77777777" w:rsidR="00AB6A1A" w:rsidRPr="008D013F" w:rsidRDefault="005367FB" w:rsidP="00BF7FDB">
      <w:pPr>
        <w:numPr>
          <w:ilvl w:val="0"/>
          <w:numId w:val="2"/>
        </w:numPr>
        <w:pBdr>
          <w:top w:val="single" w:sz="4" w:space="0" w:color="auto"/>
          <w:left w:val="single" w:sz="4" w:space="19" w:color="auto"/>
          <w:bottom w:val="single" w:sz="4" w:space="0" w:color="auto"/>
          <w:right w:val="single" w:sz="4" w:space="0" w:color="auto"/>
        </w:pBdr>
        <w:shd w:val="clear" w:color="auto" w:fill="FFCC99"/>
        <w:tabs>
          <w:tab w:val="left" w:pos="1080"/>
        </w:tabs>
        <w:rPr>
          <w:rFonts w:eastAsia="Arial Unicode MS" w:cs="Arial"/>
        </w:rPr>
      </w:pPr>
      <w:r>
        <w:rPr>
          <w:rFonts w:eastAsia="Arial Unicode MS" w:cs="Arial"/>
          <w:b/>
          <w:bCs/>
        </w:rPr>
        <w:t>Provide det</w:t>
      </w:r>
      <w:r w:rsidR="00B35D0C">
        <w:rPr>
          <w:rFonts w:eastAsia="Arial Unicode MS" w:cs="Arial"/>
          <w:b/>
          <w:bCs/>
        </w:rPr>
        <w:t>ailed</w:t>
      </w:r>
      <w:r w:rsidR="00FC7F57" w:rsidRPr="008D013F">
        <w:rPr>
          <w:rFonts w:eastAsia="Arial Unicode MS" w:cs="Arial"/>
          <w:b/>
          <w:bCs/>
        </w:rPr>
        <w:t xml:space="preserve"> and complete </w:t>
      </w:r>
      <w:r w:rsidR="00B35D0C">
        <w:rPr>
          <w:rFonts w:eastAsia="Arial Unicode MS" w:cs="Arial"/>
          <w:b/>
          <w:bCs/>
        </w:rPr>
        <w:t xml:space="preserve">responses </w:t>
      </w:r>
      <w:r>
        <w:rPr>
          <w:rFonts w:eastAsia="Arial Unicode MS" w:cs="Arial"/>
          <w:b/>
          <w:bCs/>
        </w:rPr>
        <w:t>below</w:t>
      </w:r>
      <w:r w:rsidR="00DD1AEA">
        <w:rPr>
          <w:rFonts w:eastAsia="Arial Unicode MS" w:cs="Arial"/>
          <w:b/>
          <w:bCs/>
        </w:rPr>
        <w:t xml:space="preserve"> </w:t>
      </w:r>
      <w:r w:rsidR="00B35D0C">
        <w:rPr>
          <w:rFonts w:eastAsia="Arial Unicode MS" w:cs="Arial"/>
          <w:b/>
          <w:bCs/>
        </w:rPr>
        <w:t>to help assess the commercialization of your technology</w:t>
      </w:r>
      <w:r w:rsidR="00C80C9A" w:rsidRPr="008D013F">
        <w:rPr>
          <w:rFonts w:eastAsia="Arial Unicode MS" w:cs="Arial"/>
          <w:b/>
          <w:bCs/>
        </w:rPr>
        <w:t>.</w:t>
      </w:r>
      <w:r>
        <w:rPr>
          <w:rFonts w:eastAsia="Arial Unicode MS" w:cs="Arial"/>
          <w:b/>
          <w:bCs/>
        </w:rPr>
        <w:t xml:space="preserve">  Contact us if you have any questions.</w:t>
      </w:r>
    </w:p>
    <w:p w14:paraId="0C0E62DA" w14:textId="1EABAD4E" w:rsidR="009D7511" w:rsidRPr="008D013F" w:rsidRDefault="00FC7F57" w:rsidP="004A4C9F">
      <w:pPr>
        <w:numPr>
          <w:ilvl w:val="0"/>
          <w:numId w:val="2"/>
        </w:numPr>
        <w:pBdr>
          <w:top w:val="single" w:sz="4" w:space="0" w:color="auto"/>
          <w:left w:val="single" w:sz="4" w:space="19" w:color="auto"/>
          <w:bottom w:val="single" w:sz="4" w:space="0" w:color="auto"/>
          <w:right w:val="single" w:sz="4" w:space="0" w:color="auto"/>
        </w:pBdr>
        <w:shd w:val="clear" w:color="auto" w:fill="FFCC99"/>
        <w:tabs>
          <w:tab w:val="left" w:pos="1080"/>
        </w:tabs>
        <w:jc w:val="left"/>
        <w:rPr>
          <w:rFonts w:eastAsia="Arial Unicode MS" w:cs="Arial"/>
        </w:rPr>
      </w:pPr>
      <w:r w:rsidRPr="008D013F">
        <w:rPr>
          <w:rFonts w:eastAsia="Arial Unicode MS" w:cs="Arial"/>
          <w:b/>
          <w:bCs/>
        </w:rPr>
        <w:t>Submit the completed for</w:t>
      </w:r>
      <w:r w:rsidR="00ED2CF6" w:rsidRPr="008D013F">
        <w:rPr>
          <w:rFonts w:eastAsia="Arial Unicode MS" w:cs="Arial"/>
          <w:b/>
          <w:bCs/>
        </w:rPr>
        <w:t>m</w:t>
      </w:r>
      <w:r w:rsidR="008D013F">
        <w:rPr>
          <w:rFonts w:eastAsia="Arial Unicode MS" w:cs="Arial"/>
          <w:b/>
          <w:bCs/>
        </w:rPr>
        <w:t xml:space="preserve"> and supporting documents </w:t>
      </w:r>
      <w:r w:rsidRPr="008D013F">
        <w:rPr>
          <w:rFonts w:eastAsia="Arial Unicode MS" w:cs="Arial"/>
          <w:b/>
          <w:bCs/>
        </w:rPr>
        <w:t xml:space="preserve">to </w:t>
      </w:r>
      <w:r w:rsidR="009D7511" w:rsidRPr="008D013F">
        <w:rPr>
          <w:rFonts w:eastAsia="Arial Unicode MS" w:cs="Arial"/>
          <w:b/>
          <w:bCs/>
        </w:rPr>
        <w:t xml:space="preserve">the </w:t>
      </w:r>
      <w:r w:rsidR="005367FB">
        <w:rPr>
          <w:rFonts w:eastAsia="Arial Unicode MS" w:cs="Arial"/>
          <w:b/>
          <w:bCs/>
        </w:rPr>
        <w:t>Office</w:t>
      </w:r>
      <w:r w:rsidRPr="008D013F">
        <w:rPr>
          <w:rFonts w:eastAsia="Arial Unicode MS" w:cs="Arial"/>
          <w:b/>
          <w:bCs/>
        </w:rPr>
        <w:t xml:space="preserve"> </w:t>
      </w:r>
      <w:r w:rsidR="009E6CB4">
        <w:rPr>
          <w:rFonts w:eastAsia="Arial Unicode MS" w:cs="Arial"/>
          <w:b/>
          <w:bCs/>
        </w:rPr>
        <w:t>(</w:t>
      </w:r>
      <w:hyperlink r:id="rId9" w:history="1">
        <w:r w:rsidR="009E6CB4" w:rsidRPr="00114501">
          <w:rPr>
            <w:rStyle w:val="Hyperlink"/>
            <w:rFonts w:eastAsia="Arial Unicode MS" w:cs="Arial"/>
            <w:b/>
            <w:bCs/>
          </w:rPr>
          <w:t>UND.techtransfer@UND.edu</w:t>
        </w:r>
      </w:hyperlink>
      <w:r w:rsidR="009E6CB4">
        <w:rPr>
          <w:rFonts w:eastAsia="Arial Unicode MS" w:cs="Arial"/>
          <w:b/>
          <w:bCs/>
        </w:rPr>
        <w:t xml:space="preserve">) </w:t>
      </w:r>
    </w:p>
    <w:p w14:paraId="1EF2EEEF" w14:textId="77777777" w:rsidR="00932CF4" w:rsidRPr="008D013F" w:rsidRDefault="005B463B" w:rsidP="006D03CD">
      <w:pPr>
        <w:numPr>
          <w:ilvl w:val="0"/>
          <w:numId w:val="2"/>
        </w:numPr>
        <w:pBdr>
          <w:top w:val="single" w:sz="4" w:space="0" w:color="auto"/>
          <w:left w:val="single" w:sz="4" w:space="19" w:color="auto"/>
          <w:bottom w:val="single" w:sz="4" w:space="0" w:color="auto"/>
          <w:right w:val="single" w:sz="4" w:space="0" w:color="auto"/>
        </w:pBdr>
        <w:shd w:val="clear" w:color="auto" w:fill="FFCC99"/>
        <w:tabs>
          <w:tab w:val="left" w:pos="1080"/>
        </w:tabs>
        <w:jc w:val="left"/>
        <w:rPr>
          <w:b/>
          <w:u w:val="single"/>
        </w:rPr>
      </w:pPr>
      <w:r w:rsidRPr="008D013F">
        <w:rPr>
          <w:rFonts w:eastAsia="Arial Unicode MS" w:cs="Arial"/>
          <w:b/>
          <w:bCs/>
        </w:rPr>
        <w:t xml:space="preserve">The </w:t>
      </w:r>
      <w:r w:rsidR="005367FB">
        <w:rPr>
          <w:rFonts w:eastAsia="Arial Unicode MS" w:cs="Arial"/>
          <w:b/>
          <w:bCs/>
        </w:rPr>
        <w:t>Office</w:t>
      </w:r>
      <w:r w:rsidR="008D013F" w:rsidRPr="008D013F">
        <w:rPr>
          <w:rFonts w:eastAsia="Arial Unicode MS" w:cs="Arial"/>
          <w:b/>
          <w:bCs/>
        </w:rPr>
        <w:t xml:space="preserve"> will </w:t>
      </w:r>
      <w:r w:rsidR="008D013F">
        <w:rPr>
          <w:rFonts w:eastAsia="Arial Unicode MS" w:cs="Arial"/>
          <w:b/>
          <w:bCs/>
        </w:rPr>
        <w:t xml:space="preserve">review, analyze, and contact you regarding your technology.  </w:t>
      </w:r>
    </w:p>
    <w:p w14:paraId="68C500F7" w14:textId="77777777" w:rsidR="00AB6A1A" w:rsidRDefault="00AB6A1A">
      <w:pPr>
        <w:rPr>
          <w:b/>
          <w:u w:val="single"/>
        </w:rPr>
      </w:pPr>
    </w:p>
    <w:p w14:paraId="68C30222" w14:textId="49C0F046" w:rsidR="000C5C23" w:rsidRPr="000C5C23" w:rsidRDefault="000C5C23" w:rsidP="000C5C23">
      <w:pPr>
        <w:jc w:val="left"/>
        <w:rPr>
          <w:sz w:val="24"/>
        </w:rPr>
      </w:pPr>
      <w:r>
        <w:rPr>
          <w:b/>
          <w:sz w:val="24"/>
          <w:u w:val="single"/>
        </w:rPr>
        <w:t>Title:</w:t>
      </w:r>
      <w:r>
        <w:rPr>
          <w:sz w:val="24"/>
        </w:rPr>
        <w:t xml:space="preserve"> </w:t>
      </w:r>
      <w:r>
        <w:rPr>
          <w:sz w:val="24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2" w:name="Text10"/>
      <w:r>
        <w:rPr>
          <w:sz w:val="24"/>
        </w:rPr>
        <w:instrText xml:space="preserve"> FORMTEXT </w:instrText>
      </w:r>
      <w:r>
        <w:rPr>
          <w:sz w:val="24"/>
        </w:rPr>
      </w:r>
      <w:r>
        <w:rPr>
          <w:sz w:val="24"/>
        </w:rPr>
        <w:fldChar w:fldCharType="separate"/>
      </w:r>
      <w:r w:rsidR="007378C8">
        <w:rPr>
          <w:sz w:val="24"/>
        </w:rPr>
        <w:t> </w:t>
      </w:r>
      <w:r w:rsidR="007378C8">
        <w:rPr>
          <w:sz w:val="24"/>
        </w:rPr>
        <w:t> </w:t>
      </w:r>
      <w:r w:rsidR="007378C8">
        <w:rPr>
          <w:sz w:val="24"/>
        </w:rPr>
        <w:t> </w:t>
      </w:r>
      <w:r w:rsidR="007378C8">
        <w:rPr>
          <w:sz w:val="24"/>
        </w:rPr>
        <w:t> </w:t>
      </w:r>
      <w:r w:rsidR="007378C8">
        <w:rPr>
          <w:sz w:val="24"/>
        </w:rPr>
        <w:t> </w:t>
      </w:r>
      <w:r>
        <w:rPr>
          <w:sz w:val="24"/>
        </w:rPr>
        <w:fldChar w:fldCharType="end"/>
      </w:r>
      <w:bookmarkEnd w:id="2"/>
    </w:p>
    <w:p w14:paraId="1C35BC9A" w14:textId="77777777" w:rsidR="000C5C23" w:rsidRPr="000C5C23" w:rsidRDefault="000C5C23">
      <w:pPr>
        <w:rPr>
          <w:b/>
          <w:u w:val="single"/>
        </w:rPr>
      </w:pPr>
    </w:p>
    <w:p w14:paraId="54912926" w14:textId="77777777" w:rsidR="00E940C0" w:rsidRPr="000165DC" w:rsidRDefault="005B463B" w:rsidP="00DD6498">
      <w:pPr>
        <w:jc w:val="left"/>
        <w:rPr>
          <w:sz w:val="24"/>
        </w:rPr>
      </w:pPr>
      <w:r>
        <w:rPr>
          <w:b/>
          <w:sz w:val="24"/>
          <w:u w:val="single"/>
        </w:rPr>
        <w:t>Description</w:t>
      </w:r>
    </w:p>
    <w:p w14:paraId="5FE48266" w14:textId="77777777" w:rsidR="004C3EE8" w:rsidRPr="000165DC" w:rsidRDefault="004C3EE8" w:rsidP="000B7870">
      <w:pPr>
        <w:tabs>
          <w:tab w:val="left" w:pos="0"/>
          <w:tab w:val="left" w:pos="360"/>
        </w:tabs>
        <w:rPr>
          <w:sz w:val="18"/>
          <w:szCs w:val="16"/>
        </w:rPr>
      </w:pPr>
    </w:p>
    <w:p w14:paraId="5C6B7CF6" w14:textId="77777777" w:rsidR="000B7870" w:rsidRPr="000165DC" w:rsidRDefault="000B7870" w:rsidP="000B7870">
      <w:pPr>
        <w:tabs>
          <w:tab w:val="left" w:pos="0"/>
          <w:tab w:val="left" w:pos="360"/>
        </w:tabs>
      </w:pPr>
      <w:r w:rsidRPr="000165DC">
        <w:t>1.</w:t>
      </w:r>
      <w:r w:rsidRPr="000165DC">
        <w:tab/>
      </w:r>
      <w:r w:rsidR="00424236">
        <w:t>Briefly de</w:t>
      </w:r>
      <w:r w:rsidR="000165DC" w:rsidRPr="000165DC">
        <w:t>scribe your technology, its use, its purpose, and what problem(s) it solves</w:t>
      </w:r>
      <w:r w:rsidR="008F50EA" w:rsidRPr="000165DC">
        <w:t>:</w:t>
      </w:r>
    </w:p>
    <w:p w14:paraId="22A5D784" w14:textId="77777777" w:rsidR="000B7870" w:rsidRDefault="000B7870" w:rsidP="000B7870">
      <w:pPr>
        <w:tabs>
          <w:tab w:val="left" w:pos="0"/>
          <w:tab w:val="left" w:pos="360"/>
        </w:tabs>
        <w:rPr>
          <w:sz w:val="18"/>
          <w:szCs w:val="16"/>
        </w:rPr>
      </w:pPr>
    </w:p>
    <w:p w14:paraId="4F4996E1" w14:textId="65023D64" w:rsidR="006A0437" w:rsidRDefault="006A0437" w:rsidP="006A0437">
      <w:pPr>
        <w:tabs>
          <w:tab w:val="left" w:pos="0"/>
          <w:tab w:val="left" w:pos="360"/>
        </w:tabs>
        <w:ind w:firstLine="360"/>
        <w:rPr>
          <w:sz w:val="18"/>
          <w:szCs w:val="16"/>
        </w:rPr>
      </w:pPr>
      <w:r w:rsidRPr="006A0437">
        <w:rPr>
          <w:szCs w:val="16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6A0437">
        <w:rPr>
          <w:szCs w:val="16"/>
        </w:rPr>
        <w:instrText xml:space="preserve"> FORMTEXT </w:instrText>
      </w:r>
      <w:r w:rsidRPr="006A0437">
        <w:rPr>
          <w:szCs w:val="16"/>
        </w:rPr>
      </w:r>
      <w:r w:rsidRPr="006A0437">
        <w:rPr>
          <w:szCs w:val="16"/>
        </w:rPr>
        <w:fldChar w:fldCharType="separate"/>
      </w:r>
      <w:r w:rsidR="007378C8">
        <w:rPr>
          <w:szCs w:val="16"/>
        </w:rPr>
        <w:t> </w:t>
      </w:r>
      <w:r w:rsidR="007378C8">
        <w:rPr>
          <w:szCs w:val="16"/>
        </w:rPr>
        <w:t> </w:t>
      </w:r>
      <w:r w:rsidR="007378C8">
        <w:rPr>
          <w:szCs w:val="16"/>
        </w:rPr>
        <w:t> </w:t>
      </w:r>
      <w:r w:rsidR="007378C8">
        <w:rPr>
          <w:szCs w:val="16"/>
        </w:rPr>
        <w:t> </w:t>
      </w:r>
      <w:r w:rsidR="007378C8">
        <w:rPr>
          <w:szCs w:val="16"/>
        </w:rPr>
        <w:t> </w:t>
      </w:r>
      <w:r w:rsidRPr="006A0437">
        <w:rPr>
          <w:szCs w:val="16"/>
        </w:rPr>
        <w:fldChar w:fldCharType="end"/>
      </w:r>
    </w:p>
    <w:p w14:paraId="552E0ADB" w14:textId="77777777" w:rsidR="006A0437" w:rsidRPr="000165DC" w:rsidRDefault="006A0437" w:rsidP="000B7870">
      <w:pPr>
        <w:tabs>
          <w:tab w:val="left" w:pos="0"/>
          <w:tab w:val="left" w:pos="360"/>
        </w:tabs>
        <w:rPr>
          <w:sz w:val="18"/>
          <w:szCs w:val="16"/>
        </w:rPr>
      </w:pPr>
      <w:r>
        <w:rPr>
          <w:sz w:val="18"/>
          <w:szCs w:val="16"/>
        </w:rPr>
        <w:tab/>
      </w:r>
    </w:p>
    <w:p w14:paraId="62635A95" w14:textId="77777777" w:rsidR="00424236" w:rsidRPr="000165DC" w:rsidRDefault="00424236" w:rsidP="00424236">
      <w:pPr>
        <w:tabs>
          <w:tab w:val="left" w:pos="360"/>
        </w:tabs>
      </w:pPr>
      <w:r>
        <w:t>2</w:t>
      </w:r>
      <w:r w:rsidRPr="000165DC">
        <w:t>.</w:t>
      </w:r>
      <w:r w:rsidRPr="000165DC">
        <w:tab/>
      </w:r>
      <w:r>
        <w:t>Describe your technology in detail.  If your technology is a method, describe the method with a detailed set of steps.  If your technology is an apparatus or article of manufacture, describe its physical structure and provide illustrations.</w:t>
      </w:r>
    </w:p>
    <w:p w14:paraId="1896FCF8" w14:textId="77777777" w:rsidR="00424236" w:rsidRDefault="00424236" w:rsidP="00424236">
      <w:pPr>
        <w:tabs>
          <w:tab w:val="left" w:pos="360"/>
        </w:tabs>
        <w:rPr>
          <w:sz w:val="18"/>
          <w:szCs w:val="16"/>
        </w:rPr>
      </w:pPr>
    </w:p>
    <w:p w14:paraId="73736CB7" w14:textId="1C857947" w:rsidR="00424236" w:rsidRPr="00424236" w:rsidRDefault="00424236" w:rsidP="000B7870">
      <w:pPr>
        <w:tabs>
          <w:tab w:val="left" w:pos="360"/>
        </w:tabs>
        <w:rPr>
          <w:sz w:val="18"/>
          <w:szCs w:val="16"/>
        </w:rPr>
      </w:pPr>
      <w:r>
        <w:rPr>
          <w:szCs w:val="16"/>
        </w:rPr>
        <w:tab/>
      </w:r>
      <w:r w:rsidRPr="006A0437">
        <w:rPr>
          <w:szCs w:val="16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6A0437">
        <w:rPr>
          <w:szCs w:val="16"/>
        </w:rPr>
        <w:instrText xml:space="preserve"> FORMTEXT </w:instrText>
      </w:r>
      <w:r w:rsidRPr="006A0437">
        <w:rPr>
          <w:szCs w:val="16"/>
        </w:rPr>
      </w:r>
      <w:r w:rsidRPr="006A0437">
        <w:rPr>
          <w:szCs w:val="16"/>
        </w:rPr>
        <w:fldChar w:fldCharType="separate"/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Pr="006A0437">
        <w:rPr>
          <w:szCs w:val="16"/>
        </w:rPr>
        <w:fldChar w:fldCharType="end"/>
      </w:r>
    </w:p>
    <w:p w14:paraId="2E1E9248" w14:textId="77777777" w:rsidR="00424236" w:rsidRDefault="00424236" w:rsidP="000B7870">
      <w:pPr>
        <w:tabs>
          <w:tab w:val="left" w:pos="360"/>
        </w:tabs>
      </w:pPr>
    </w:p>
    <w:p w14:paraId="65DE99EA" w14:textId="77777777" w:rsidR="000B7870" w:rsidRPr="000165DC" w:rsidRDefault="00424236" w:rsidP="000B7870">
      <w:pPr>
        <w:tabs>
          <w:tab w:val="left" w:pos="360"/>
        </w:tabs>
      </w:pPr>
      <w:r>
        <w:t>3</w:t>
      </w:r>
      <w:r w:rsidR="000B7870" w:rsidRPr="000165DC">
        <w:t>.</w:t>
      </w:r>
      <w:r w:rsidR="000B7870" w:rsidRPr="000165DC">
        <w:tab/>
      </w:r>
      <w:r w:rsidR="000165DC" w:rsidRPr="000165DC">
        <w:t>What specific technical features of y</w:t>
      </w:r>
      <w:r w:rsidR="003F55CE">
        <w:t>our technology are interesting and</w:t>
      </w:r>
      <w:r w:rsidR="000165DC" w:rsidRPr="000165DC">
        <w:t xml:space="preserve"> how are these technical features different from existing technologies?  We encourage you to spend some time researching </w:t>
      </w:r>
      <w:r w:rsidR="00DD1AEA">
        <w:t>the prior</w:t>
      </w:r>
      <w:r w:rsidR="000165DC" w:rsidRPr="000165DC">
        <w:t xml:space="preserve"> art to effectively answer this qu</w:t>
      </w:r>
      <w:r w:rsidR="00DD1AEA">
        <w:t xml:space="preserve">estion.  </w:t>
      </w:r>
      <w:r w:rsidR="00DA05F7">
        <w:t>We will likely conduct</w:t>
      </w:r>
      <w:r w:rsidR="00DD1AEA">
        <w:t xml:space="preserve"> a more thorough prior art search, but many ideas </w:t>
      </w:r>
      <w:r w:rsidR="004617EF">
        <w:t>are</w:t>
      </w:r>
      <w:r w:rsidR="00DD1AEA">
        <w:t xml:space="preserve"> quickly </w:t>
      </w:r>
      <w:r w:rsidR="003F55CE">
        <w:t xml:space="preserve">found </w:t>
      </w:r>
      <w:r w:rsidR="00DD1AEA">
        <w:t xml:space="preserve">using Google and </w:t>
      </w:r>
      <w:r w:rsidR="00DD1AEA" w:rsidRPr="000165DC">
        <w:t>Google Patents</w:t>
      </w:r>
      <w:r w:rsidR="00DD1AEA" w:rsidRPr="000165DC">
        <w:rPr>
          <w:rFonts w:cs="Arial"/>
        </w:rPr>
        <w:t>®</w:t>
      </w:r>
      <w:r w:rsidR="00DD1AEA">
        <w:rPr>
          <w:rFonts w:cs="Arial"/>
        </w:rPr>
        <w:t>.</w:t>
      </w:r>
    </w:p>
    <w:p w14:paraId="27C383F8" w14:textId="77777777" w:rsidR="000B7870" w:rsidRDefault="000B7870" w:rsidP="000B7870">
      <w:pPr>
        <w:tabs>
          <w:tab w:val="left" w:pos="360"/>
        </w:tabs>
        <w:rPr>
          <w:sz w:val="18"/>
          <w:szCs w:val="16"/>
        </w:rPr>
      </w:pPr>
    </w:p>
    <w:p w14:paraId="12AA9265" w14:textId="1F212A4D" w:rsidR="006A0437" w:rsidRDefault="006A0437" w:rsidP="000B7870">
      <w:pPr>
        <w:tabs>
          <w:tab w:val="left" w:pos="360"/>
        </w:tabs>
        <w:rPr>
          <w:sz w:val="18"/>
          <w:szCs w:val="16"/>
        </w:rPr>
      </w:pPr>
      <w:r>
        <w:rPr>
          <w:szCs w:val="16"/>
        </w:rPr>
        <w:tab/>
      </w:r>
      <w:r w:rsidRPr="006A0437">
        <w:rPr>
          <w:szCs w:val="16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6A0437">
        <w:rPr>
          <w:szCs w:val="16"/>
        </w:rPr>
        <w:instrText xml:space="preserve"> FORMTEXT </w:instrText>
      </w:r>
      <w:r w:rsidRPr="006A0437">
        <w:rPr>
          <w:szCs w:val="16"/>
        </w:rPr>
      </w:r>
      <w:r w:rsidRPr="006A0437">
        <w:rPr>
          <w:szCs w:val="16"/>
        </w:rPr>
        <w:fldChar w:fldCharType="separate"/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Pr="006A0437">
        <w:rPr>
          <w:szCs w:val="16"/>
        </w:rPr>
        <w:fldChar w:fldCharType="end"/>
      </w:r>
    </w:p>
    <w:p w14:paraId="34BEE33D" w14:textId="77777777" w:rsidR="006A0437" w:rsidRPr="000165DC" w:rsidRDefault="006A0437" w:rsidP="000B7870">
      <w:pPr>
        <w:tabs>
          <w:tab w:val="left" w:pos="360"/>
        </w:tabs>
        <w:rPr>
          <w:sz w:val="18"/>
          <w:szCs w:val="16"/>
        </w:rPr>
      </w:pPr>
    </w:p>
    <w:p w14:paraId="1A207DFE" w14:textId="77777777" w:rsidR="000B7870" w:rsidRPr="000165DC" w:rsidRDefault="00424236" w:rsidP="000B7870">
      <w:pPr>
        <w:tabs>
          <w:tab w:val="left" w:pos="360"/>
        </w:tabs>
      </w:pPr>
      <w:r>
        <w:t>4</w:t>
      </w:r>
      <w:r w:rsidR="000B7870" w:rsidRPr="000165DC">
        <w:t>.</w:t>
      </w:r>
      <w:r w:rsidR="000B7870" w:rsidRPr="000165DC">
        <w:tab/>
      </w:r>
      <w:r w:rsidR="000165DC" w:rsidRPr="000165DC">
        <w:t>What are the advantages provided by your technology, and how are these advantages related to the technical differences between your technology and existing technologies?</w:t>
      </w:r>
    </w:p>
    <w:p w14:paraId="6B8E4327" w14:textId="77777777" w:rsidR="000B7870" w:rsidRDefault="000B7870" w:rsidP="000B7870">
      <w:pPr>
        <w:tabs>
          <w:tab w:val="left" w:pos="360"/>
        </w:tabs>
        <w:rPr>
          <w:sz w:val="18"/>
          <w:szCs w:val="16"/>
        </w:rPr>
      </w:pPr>
    </w:p>
    <w:p w14:paraId="4BB30CC1" w14:textId="5284283A" w:rsidR="006A0437" w:rsidRDefault="006A0437" w:rsidP="000B7870">
      <w:pPr>
        <w:tabs>
          <w:tab w:val="left" w:pos="360"/>
        </w:tabs>
        <w:rPr>
          <w:sz w:val="18"/>
          <w:szCs w:val="16"/>
        </w:rPr>
      </w:pPr>
      <w:r>
        <w:rPr>
          <w:szCs w:val="16"/>
        </w:rPr>
        <w:tab/>
      </w:r>
      <w:r w:rsidRPr="006A0437">
        <w:rPr>
          <w:szCs w:val="16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6A0437">
        <w:rPr>
          <w:szCs w:val="16"/>
        </w:rPr>
        <w:instrText xml:space="preserve"> FORMTEXT </w:instrText>
      </w:r>
      <w:r w:rsidRPr="006A0437">
        <w:rPr>
          <w:szCs w:val="16"/>
        </w:rPr>
      </w:r>
      <w:r w:rsidRPr="006A0437">
        <w:rPr>
          <w:szCs w:val="16"/>
        </w:rPr>
        <w:fldChar w:fldCharType="separate"/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Pr="006A0437">
        <w:rPr>
          <w:szCs w:val="16"/>
        </w:rPr>
        <w:fldChar w:fldCharType="end"/>
      </w:r>
    </w:p>
    <w:p w14:paraId="2EFD1D02" w14:textId="77777777" w:rsidR="006A0437" w:rsidRDefault="006A0437" w:rsidP="000B7870">
      <w:pPr>
        <w:tabs>
          <w:tab w:val="left" w:pos="360"/>
        </w:tabs>
        <w:rPr>
          <w:sz w:val="18"/>
          <w:szCs w:val="16"/>
        </w:rPr>
      </w:pPr>
    </w:p>
    <w:p w14:paraId="3F4EA7D9" w14:textId="77777777" w:rsidR="004617EF" w:rsidRDefault="004617EF" w:rsidP="000B7870">
      <w:pPr>
        <w:tabs>
          <w:tab w:val="left" w:pos="360"/>
        </w:tabs>
        <w:rPr>
          <w:b/>
          <w:sz w:val="24"/>
          <w:u w:val="single"/>
        </w:rPr>
      </w:pPr>
      <w:r>
        <w:rPr>
          <w:b/>
          <w:sz w:val="24"/>
          <w:u w:val="single"/>
        </w:rPr>
        <w:t>Commercialization</w:t>
      </w:r>
    </w:p>
    <w:p w14:paraId="478A0CAB" w14:textId="77777777" w:rsidR="004617EF" w:rsidRPr="000165DC" w:rsidRDefault="004617EF" w:rsidP="000B7870">
      <w:pPr>
        <w:tabs>
          <w:tab w:val="left" w:pos="360"/>
        </w:tabs>
        <w:rPr>
          <w:sz w:val="18"/>
          <w:szCs w:val="16"/>
        </w:rPr>
      </w:pPr>
    </w:p>
    <w:p w14:paraId="1614D7FC" w14:textId="77777777" w:rsidR="008D12BC" w:rsidRDefault="004617EF" w:rsidP="000B7870">
      <w:pPr>
        <w:tabs>
          <w:tab w:val="left" w:pos="360"/>
        </w:tabs>
        <w:rPr>
          <w:szCs w:val="16"/>
        </w:rPr>
      </w:pPr>
      <w:r>
        <w:t>1</w:t>
      </w:r>
      <w:r w:rsidR="008F50EA" w:rsidRPr="000165DC">
        <w:t>.</w:t>
      </w:r>
      <w:r w:rsidR="008F50EA" w:rsidRPr="000165DC">
        <w:tab/>
      </w:r>
      <w:r w:rsidR="00740F31">
        <w:t>Do you have experimental data or other objective evidence that demonstrates your technology is superior to existing technologies?</w:t>
      </w:r>
      <w:r w:rsidR="006879B1">
        <w:t xml:space="preserve">  If so, please explain.</w:t>
      </w:r>
    </w:p>
    <w:p w14:paraId="38AEAC8C" w14:textId="77777777" w:rsidR="006A0437" w:rsidRPr="00336236" w:rsidRDefault="006A0437" w:rsidP="000B7870">
      <w:pPr>
        <w:tabs>
          <w:tab w:val="left" w:pos="360"/>
        </w:tabs>
        <w:rPr>
          <w:sz w:val="24"/>
        </w:rPr>
      </w:pPr>
    </w:p>
    <w:p w14:paraId="201E5413" w14:textId="5B1FFFE8" w:rsidR="006A0437" w:rsidRPr="000165DC" w:rsidRDefault="006A0437" w:rsidP="000B7870">
      <w:pPr>
        <w:tabs>
          <w:tab w:val="left" w:pos="360"/>
        </w:tabs>
      </w:pPr>
      <w:r>
        <w:rPr>
          <w:szCs w:val="16"/>
        </w:rPr>
        <w:tab/>
      </w:r>
      <w:r w:rsidRPr="006A0437">
        <w:rPr>
          <w:szCs w:val="16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6A0437">
        <w:rPr>
          <w:szCs w:val="16"/>
        </w:rPr>
        <w:instrText xml:space="preserve"> FORMTEXT </w:instrText>
      </w:r>
      <w:r w:rsidRPr="006A0437">
        <w:rPr>
          <w:szCs w:val="16"/>
        </w:rPr>
      </w:r>
      <w:r w:rsidRPr="006A0437">
        <w:rPr>
          <w:szCs w:val="16"/>
        </w:rPr>
        <w:fldChar w:fldCharType="separate"/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Pr="006A0437">
        <w:rPr>
          <w:szCs w:val="16"/>
        </w:rPr>
        <w:fldChar w:fldCharType="end"/>
      </w:r>
    </w:p>
    <w:p w14:paraId="468C0EE1" w14:textId="77777777" w:rsidR="00F04AE3" w:rsidRPr="000165DC" w:rsidRDefault="00F04AE3" w:rsidP="00F04AE3">
      <w:pPr>
        <w:tabs>
          <w:tab w:val="left" w:pos="360"/>
        </w:tabs>
      </w:pPr>
    </w:p>
    <w:p w14:paraId="0623AD80" w14:textId="77777777" w:rsidR="00740F31" w:rsidRDefault="00740F31" w:rsidP="00740F31">
      <w:pPr>
        <w:tabs>
          <w:tab w:val="left" w:pos="360"/>
        </w:tabs>
        <w:rPr>
          <w:szCs w:val="16"/>
        </w:rPr>
      </w:pPr>
      <w:r>
        <w:t>2.  Have you completed a cost analysis to determine whether your technology is financially viable</w:t>
      </w:r>
      <w:r w:rsidR="006879B1">
        <w:t xml:space="preserve"> or more cost effective than existing technologies</w:t>
      </w:r>
      <w:r>
        <w:t>?</w:t>
      </w:r>
    </w:p>
    <w:p w14:paraId="21C3C039" w14:textId="77777777" w:rsidR="00740F31" w:rsidRPr="00336236" w:rsidRDefault="00740F31" w:rsidP="00740F31">
      <w:pPr>
        <w:tabs>
          <w:tab w:val="left" w:pos="360"/>
        </w:tabs>
        <w:rPr>
          <w:sz w:val="24"/>
        </w:rPr>
      </w:pPr>
    </w:p>
    <w:p w14:paraId="6DB21170" w14:textId="79AFAE5F" w:rsidR="00740F31" w:rsidRPr="000165DC" w:rsidRDefault="00740F31" w:rsidP="00740F31">
      <w:pPr>
        <w:tabs>
          <w:tab w:val="left" w:pos="360"/>
        </w:tabs>
      </w:pPr>
      <w:r>
        <w:rPr>
          <w:szCs w:val="16"/>
        </w:rPr>
        <w:tab/>
      </w:r>
      <w:r w:rsidRPr="006A0437">
        <w:rPr>
          <w:szCs w:val="16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6A0437">
        <w:rPr>
          <w:szCs w:val="16"/>
        </w:rPr>
        <w:instrText xml:space="preserve"> FORMTEXT </w:instrText>
      </w:r>
      <w:r w:rsidRPr="006A0437">
        <w:rPr>
          <w:szCs w:val="16"/>
        </w:rPr>
      </w:r>
      <w:r w:rsidRPr="006A0437">
        <w:rPr>
          <w:szCs w:val="16"/>
        </w:rPr>
        <w:fldChar w:fldCharType="separate"/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Pr="006A0437">
        <w:rPr>
          <w:szCs w:val="16"/>
        </w:rPr>
        <w:fldChar w:fldCharType="end"/>
      </w:r>
    </w:p>
    <w:p w14:paraId="6353E182" w14:textId="77777777" w:rsidR="00740F31" w:rsidRDefault="00740F31" w:rsidP="00F04AE3">
      <w:pPr>
        <w:tabs>
          <w:tab w:val="left" w:pos="360"/>
        </w:tabs>
        <w:ind w:left="360" w:hanging="360"/>
      </w:pPr>
    </w:p>
    <w:p w14:paraId="23FF20C1" w14:textId="77777777" w:rsidR="00740F31" w:rsidRPr="000165DC" w:rsidRDefault="00740F31" w:rsidP="00740F31">
      <w:pPr>
        <w:tabs>
          <w:tab w:val="left" w:pos="360"/>
        </w:tabs>
        <w:ind w:left="360" w:hanging="360"/>
      </w:pPr>
      <w:r>
        <w:t>3</w:t>
      </w:r>
      <w:r w:rsidRPr="000165DC">
        <w:t>.</w:t>
      </w:r>
      <w:r w:rsidRPr="000165DC">
        <w:tab/>
      </w:r>
      <w:r>
        <w:t>Have any companies shown interest in your technology</w:t>
      </w:r>
      <w:r w:rsidRPr="000165DC">
        <w:t>?</w:t>
      </w:r>
      <w:r>
        <w:t xml:space="preserve">  If so, please list the companies and provide contact information</w:t>
      </w:r>
      <w:r w:rsidR="006879B1">
        <w:t>.</w:t>
      </w:r>
    </w:p>
    <w:p w14:paraId="0D984E81" w14:textId="77777777" w:rsidR="00740F31" w:rsidRDefault="00740F31" w:rsidP="00740F31">
      <w:pPr>
        <w:tabs>
          <w:tab w:val="left" w:pos="360"/>
        </w:tabs>
      </w:pPr>
    </w:p>
    <w:p w14:paraId="27085BCB" w14:textId="0BBD11E0" w:rsidR="00740F31" w:rsidRDefault="00740F31" w:rsidP="00740F31">
      <w:pPr>
        <w:tabs>
          <w:tab w:val="left" w:pos="360"/>
        </w:tabs>
        <w:ind w:firstLine="360"/>
        <w:rPr>
          <w:szCs w:val="16"/>
        </w:rPr>
      </w:pPr>
      <w:r w:rsidRPr="006A0437">
        <w:rPr>
          <w:szCs w:val="16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6A0437">
        <w:rPr>
          <w:szCs w:val="16"/>
        </w:rPr>
        <w:instrText xml:space="preserve"> FORMTEXT </w:instrText>
      </w:r>
      <w:r w:rsidRPr="006A0437">
        <w:rPr>
          <w:szCs w:val="16"/>
        </w:rPr>
      </w:r>
      <w:r w:rsidRPr="006A0437">
        <w:rPr>
          <w:szCs w:val="16"/>
        </w:rPr>
        <w:fldChar w:fldCharType="separate"/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Pr="006A0437">
        <w:rPr>
          <w:szCs w:val="16"/>
        </w:rPr>
        <w:fldChar w:fldCharType="end"/>
      </w:r>
    </w:p>
    <w:p w14:paraId="06B645AE" w14:textId="77777777" w:rsidR="00740F31" w:rsidRDefault="00740F31" w:rsidP="00F04AE3">
      <w:pPr>
        <w:tabs>
          <w:tab w:val="left" w:pos="360"/>
        </w:tabs>
        <w:ind w:left="360" w:hanging="360"/>
      </w:pPr>
    </w:p>
    <w:p w14:paraId="199BC9E7" w14:textId="77777777" w:rsidR="00740F31" w:rsidRDefault="00740F31" w:rsidP="00F04AE3">
      <w:pPr>
        <w:tabs>
          <w:tab w:val="left" w:pos="360"/>
        </w:tabs>
        <w:ind w:left="360" w:hanging="360"/>
      </w:pPr>
    </w:p>
    <w:p w14:paraId="089D6469" w14:textId="77777777" w:rsidR="00F04AE3" w:rsidRPr="000165DC" w:rsidRDefault="00740F31" w:rsidP="00F04AE3">
      <w:pPr>
        <w:tabs>
          <w:tab w:val="left" w:pos="360"/>
        </w:tabs>
        <w:ind w:left="360" w:hanging="360"/>
      </w:pPr>
      <w:r>
        <w:t>4</w:t>
      </w:r>
      <w:r w:rsidR="00F04AE3" w:rsidRPr="000165DC">
        <w:t>.</w:t>
      </w:r>
      <w:r w:rsidR="00F04AE3" w:rsidRPr="000165DC">
        <w:tab/>
      </w:r>
      <w:r w:rsidR="000165DC" w:rsidRPr="000165DC">
        <w:t xml:space="preserve">What </w:t>
      </w:r>
      <w:r>
        <w:t xml:space="preserve">other </w:t>
      </w:r>
      <w:r w:rsidR="000165DC" w:rsidRPr="000165DC">
        <w:t>challenges are there in commercializing your techn</w:t>
      </w:r>
      <w:r w:rsidR="00336236">
        <w:t>ology?  Can they be overcome and, if</w:t>
      </w:r>
      <w:r w:rsidR="000165DC" w:rsidRPr="000165DC">
        <w:t xml:space="preserve"> so, how?</w:t>
      </w:r>
    </w:p>
    <w:p w14:paraId="1921BA2F" w14:textId="77777777" w:rsidR="008F50EA" w:rsidRDefault="008F50EA" w:rsidP="000B7870">
      <w:pPr>
        <w:tabs>
          <w:tab w:val="left" w:pos="360"/>
        </w:tabs>
      </w:pPr>
    </w:p>
    <w:p w14:paraId="3DF04CBB" w14:textId="53B1F9C6" w:rsidR="006A0437" w:rsidRDefault="006A0437" w:rsidP="006A0437">
      <w:pPr>
        <w:tabs>
          <w:tab w:val="left" w:pos="360"/>
        </w:tabs>
        <w:ind w:firstLine="360"/>
        <w:rPr>
          <w:szCs w:val="16"/>
        </w:rPr>
      </w:pPr>
      <w:r w:rsidRPr="006A0437">
        <w:rPr>
          <w:szCs w:val="16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6A0437">
        <w:rPr>
          <w:szCs w:val="16"/>
        </w:rPr>
        <w:instrText xml:space="preserve"> FORMTEXT </w:instrText>
      </w:r>
      <w:r w:rsidRPr="006A0437">
        <w:rPr>
          <w:szCs w:val="16"/>
        </w:rPr>
      </w:r>
      <w:r w:rsidRPr="006A0437">
        <w:rPr>
          <w:szCs w:val="16"/>
        </w:rPr>
        <w:fldChar w:fldCharType="separate"/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Pr="006A0437">
        <w:rPr>
          <w:szCs w:val="16"/>
        </w:rPr>
        <w:fldChar w:fldCharType="end"/>
      </w:r>
    </w:p>
    <w:p w14:paraId="46BC697D" w14:textId="77777777" w:rsidR="004D304A" w:rsidRDefault="004D304A" w:rsidP="006A0437">
      <w:pPr>
        <w:tabs>
          <w:tab w:val="left" w:pos="360"/>
        </w:tabs>
        <w:ind w:firstLine="360"/>
        <w:rPr>
          <w:szCs w:val="16"/>
        </w:rPr>
      </w:pPr>
    </w:p>
    <w:p w14:paraId="4527CC28" w14:textId="77777777" w:rsidR="006A0437" w:rsidRDefault="006A0437" w:rsidP="000B7870">
      <w:pPr>
        <w:tabs>
          <w:tab w:val="left" w:pos="360"/>
        </w:tabs>
        <w:rPr>
          <w:b/>
          <w:u w:val="single"/>
        </w:rPr>
      </w:pPr>
    </w:p>
    <w:p w14:paraId="22CFFC04" w14:textId="77777777" w:rsidR="008F50EA" w:rsidRDefault="00336236" w:rsidP="000B7870">
      <w:pPr>
        <w:tabs>
          <w:tab w:val="left" w:pos="360"/>
        </w:tabs>
        <w:rPr>
          <w:szCs w:val="22"/>
        </w:rPr>
      </w:pPr>
      <w:r>
        <w:rPr>
          <w:b/>
          <w:szCs w:val="22"/>
          <w:u w:val="single"/>
        </w:rPr>
        <w:t>Background</w:t>
      </w:r>
      <w:r w:rsidR="009E5714" w:rsidRPr="009E5714">
        <w:rPr>
          <w:b/>
          <w:szCs w:val="22"/>
          <w:u w:val="single"/>
        </w:rPr>
        <w:t>:</w:t>
      </w:r>
    </w:p>
    <w:p w14:paraId="2003E4FF" w14:textId="77777777" w:rsidR="009E5714" w:rsidRDefault="009E5714" w:rsidP="000B7870">
      <w:pPr>
        <w:tabs>
          <w:tab w:val="left" w:pos="360"/>
        </w:tabs>
        <w:rPr>
          <w:szCs w:val="22"/>
        </w:rPr>
      </w:pPr>
    </w:p>
    <w:p w14:paraId="5074BF50" w14:textId="2D171BCA" w:rsidR="009E5714" w:rsidRPr="00B35D0C" w:rsidRDefault="005C651D" w:rsidP="009E5714">
      <w:pPr>
        <w:tabs>
          <w:tab w:val="left" w:pos="360"/>
        </w:tabs>
      </w:pPr>
      <w:r w:rsidRPr="00B35D0C">
        <w:t>1.</w:t>
      </w:r>
      <w:r w:rsidRPr="00B35D0C">
        <w:tab/>
      </w:r>
      <w:r w:rsidR="00D6434F" w:rsidRPr="00B35D0C">
        <w:t>What is the date(s) and place(s) of conception?</w:t>
      </w:r>
      <w:r w:rsidRPr="00B35D0C">
        <w:t xml:space="preserve">  </w:t>
      </w:r>
      <w:r w:rsidR="0066516C" w:rsidRPr="006A0437">
        <w:rPr>
          <w:szCs w:val="16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66516C" w:rsidRPr="006A0437">
        <w:rPr>
          <w:szCs w:val="16"/>
        </w:rPr>
        <w:instrText xml:space="preserve"> FORMTEXT </w:instrText>
      </w:r>
      <w:r w:rsidR="0066516C" w:rsidRPr="006A0437">
        <w:rPr>
          <w:szCs w:val="16"/>
        </w:rPr>
      </w:r>
      <w:r w:rsidR="0066516C" w:rsidRPr="006A0437">
        <w:rPr>
          <w:szCs w:val="16"/>
        </w:rPr>
        <w:fldChar w:fldCharType="separate"/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66516C" w:rsidRPr="006A0437">
        <w:rPr>
          <w:szCs w:val="16"/>
        </w:rPr>
        <w:fldChar w:fldCharType="end"/>
      </w:r>
    </w:p>
    <w:p w14:paraId="29DC2E24" w14:textId="77777777" w:rsidR="005C651D" w:rsidRPr="00B35D0C" w:rsidRDefault="005C651D" w:rsidP="009E5714">
      <w:pPr>
        <w:tabs>
          <w:tab w:val="left" w:pos="360"/>
        </w:tabs>
      </w:pPr>
    </w:p>
    <w:p w14:paraId="7EE2D8E4" w14:textId="7A5E9E88" w:rsidR="00D6434F" w:rsidRPr="00B35D0C" w:rsidRDefault="00D6434F" w:rsidP="00D6434F">
      <w:pPr>
        <w:tabs>
          <w:tab w:val="left" w:pos="360"/>
        </w:tabs>
      </w:pPr>
      <w:r w:rsidRPr="00B35D0C">
        <w:t>2.</w:t>
      </w:r>
      <w:r w:rsidRPr="00B35D0C">
        <w:tab/>
        <w:t>Have you disclosed the technology to the public by way of presentation, publication</w:t>
      </w:r>
      <w:r w:rsidR="00E52AFA" w:rsidRPr="00B35D0C">
        <w:t>, commercial use,</w:t>
      </w:r>
      <w:r w:rsidRPr="00B35D0C">
        <w:t xml:space="preserve"> or other means?  I</w:t>
      </w:r>
      <w:r w:rsidR="00A73577" w:rsidRPr="00B35D0C">
        <w:t>f YES</w:t>
      </w:r>
      <w:r w:rsidRPr="00B35D0C">
        <w:t xml:space="preserve">, </w:t>
      </w:r>
      <w:r w:rsidR="006A0437" w:rsidRPr="00B35D0C">
        <w:t>explain the manner and date of each disclosure.</w:t>
      </w:r>
      <w:r w:rsidRPr="00B35D0C">
        <w:t xml:space="preserve">  </w:t>
      </w:r>
      <w:r w:rsidR="0066516C" w:rsidRPr="006A0437">
        <w:rPr>
          <w:szCs w:val="16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66516C" w:rsidRPr="006A0437">
        <w:rPr>
          <w:szCs w:val="16"/>
        </w:rPr>
        <w:instrText xml:space="preserve"> FORMTEXT </w:instrText>
      </w:r>
      <w:r w:rsidR="0066516C" w:rsidRPr="006A0437">
        <w:rPr>
          <w:szCs w:val="16"/>
        </w:rPr>
      </w:r>
      <w:r w:rsidR="0066516C" w:rsidRPr="006A0437">
        <w:rPr>
          <w:szCs w:val="16"/>
        </w:rPr>
        <w:fldChar w:fldCharType="separate"/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66516C" w:rsidRPr="006A0437">
        <w:rPr>
          <w:szCs w:val="16"/>
        </w:rPr>
        <w:fldChar w:fldCharType="end"/>
      </w:r>
    </w:p>
    <w:p w14:paraId="5FA79D69" w14:textId="77777777" w:rsidR="00D6434F" w:rsidRPr="00B35D0C" w:rsidRDefault="00D6434F" w:rsidP="00D6434F">
      <w:pPr>
        <w:tabs>
          <w:tab w:val="left" w:pos="360"/>
        </w:tabs>
      </w:pPr>
    </w:p>
    <w:p w14:paraId="3C4EA547" w14:textId="3C18F7BB" w:rsidR="00D6434F" w:rsidRPr="00B35D0C" w:rsidRDefault="00D6434F" w:rsidP="00D6434F">
      <w:pPr>
        <w:tabs>
          <w:tab w:val="left" w:pos="360"/>
        </w:tabs>
      </w:pPr>
      <w:r w:rsidRPr="00B35D0C">
        <w:t>3.</w:t>
      </w:r>
      <w:r w:rsidRPr="00B35D0C">
        <w:tab/>
        <w:t xml:space="preserve">Are you planning on publically disclosing the invention?  </w:t>
      </w:r>
      <w:r w:rsidR="00C51E1C">
        <w:t xml:space="preserve">If YES, </w:t>
      </w:r>
      <w:r w:rsidR="006A0437" w:rsidRPr="00B35D0C">
        <w:t xml:space="preserve">explain the manner and date of each </w:t>
      </w:r>
      <w:r w:rsidR="00C4148F">
        <w:t xml:space="preserve">planned </w:t>
      </w:r>
      <w:r w:rsidR="006A0437" w:rsidRPr="00B35D0C">
        <w:t>disclosure</w:t>
      </w:r>
      <w:r w:rsidRPr="00B35D0C">
        <w:t xml:space="preserve">?  </w:t>
      </w:r>
      <w:r w:rsidR="0066516C" w:rsidRPr="006A0437">
        <w:rPr>
          <w:szCs w:val="16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66516C" w:rsidRPr="006A0437">
        <w:rPr>
          <w:szCs w:val="16"/>
        </w:rPr>
        <w:instrText xml:space="preserve"> FORMTEXT </w:instrText>
      </w:r>
      <w:r w:rsidR="0066516C" w:rsidRPr="006A0437">
        <w:rPr>
          <w:szCs w:val="16"/>
        </w:rPr>
      </w:r>
      <w:r w:rsidR="0066516C" w:rsidRPr="006A0437">
        <w:rPr>
          <w:szCs w:val="16"/>
        </w:rPr>
        <w:fldChar w:fldCharType="separate"/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66516C" w:rsidRPr="006A0437">
        <w:rPr>
          <w:szCs w:val="16"/>
        </w:rPr>
        <w:fldChar w:fldCharType="end"/>
      </w:r>
    </w:p>
    <w:p w14:paraId="3027705B" w14:textId="77777777" w:rsidR="00D6434F" w:rsidRPr="00B35D0C" w:rsidRDefault="00D6434F" w:rsidP="009E5714">
      <w:pPr>
        <w:tabs>
          <w:tab w:val="left" w:pos="360"/>
        </w:tabs>
      </w:pPr>
    </w:p>
    <w:p w14:paraId="740E2B8C" w14:textId="6DDF3475" w:rsidR="00A73577" w:rsidRPr="00B35D0C" w:rsidRDefault="00E52AFA" w:rsidP="00A73577">
      <w:pPr>
        <w:tabs>
          <w:tab w:val="left" w:pos="360"/>
        </w:tabs>
      </w:pPr>
      <w:r w:rsidRPr="00B35D0C">
        <w:t>4</w:t>
      </w:r>
      <w:r w:rsidR="00A73577" w:rsidRPr="00B35D0C">
        <w:t>.</w:t>
      </w:r>
      <w:r w:rsidR="00A73577" w:rsidRPr="00B35D0C">
        <w:tab/>
      </w:r>
      <w:r w:rsidR="00C51E1C">
        <w:t>L</w:t>
      </w:r>
      <w:r w:rsidR="00A73577" w:rsidRPr="00B35D0C">
        <w:t>ist all State and Federal Grants (</w:t>
      </w:r>
      <w:r w:rsidR="006A0437" w:rsidRPr="00B35D0C">
        <w:t>including Grant #’s</w:t>
      </w:r>
      <w:r w:rsidR="00A73577" w:rsidRPr="00B35D0C">
        <w:t xml:space="preserve">) used in developing the technology:  </w:t>
      </w:r>
      <w:r w:rsidR="00C4148F">
        <w:fldChar w:fldCharType="begin">
          <w:ffData>
            <w:name w:val="Text9"/>
            <w:enabled/>
            <w:calcOnExit w:val="0"/>
            <w:textInput/>
          </w:ffData>
        </w:fldChar>
      </w:r>
      <w:bookmarkStart w:id="3" w:name="Text9"/>
      <w:r w:rsidR="00C4148F">
        <w:instrText xml:space="preserve"> FORMTEXT </w:instrText>
      </w:r>
      <w:r w:rsidR="00C4148F">
        <w:fldChar w:fldCharType="separate"/>
      </w:r>
      <w:r w:rsidR="00B52F3D">
        <w:rPr>
          <w:noProof/>
        </w:rPr>
        <w:t> </w:t>
      </w:r>
      <w:r w:rsidR="00B52F3D">
        <w:rPr>
          <w:noProof/>
        </w:rPr>
        <w:t> </w:t>
      </w:r>
      <w:r w:rsidR="00B52F3D">
        <w:rPr>
          <w:noProof/>
        </w:rPr>
        <w:t> </w:t>
      </w:r>
      <w:r w:rsidR="00B52F3D">
        <w:rPr>
          <w:noProof/>
        </w:rPr>
        <w:t> </w:t>
      </w:r>
      <w:r w:rsidR="00B52F3D">
        <w:rPr>
          <w:noProof/>
        </w:rPr>
        <w:t> </w:t>
      </w:r>
      <w:r w:rsidR="00C4148F">
        <w:fldChar w:fldCharType="end"/>
      </w:r>
      <w:bookmarkEnd w:id="3"/>
    </w:p>
    <w:p w14:paraId="5EA9878E" w14:textId="77777777" w:rsidR="00E52AFA" w:rsidRPr="00B35D0C" w:rsidRDefault="00E52AFA" w:rsidP="00A73577">
      <w:pPr>
        <w:tabs>
          <w:tab w:val="left" w:pos="360"/>
        </w:tabs>
      </w:pPr>
    </w:p>
    <w:p w14:paraId="28C2296E" w14:textId="5CCCB1CD" w:rsidR="00A73577" w:rsidRDefault="00E52AFA" w:rsidP="00A73577">
      <w:pPr>
        <w:tabs>
          <w:tab w:val="left" w:pos="360"/>
        </w:tabs>
      </w:pPr>
      <w:r w:rsidRPr="00B35D0C">
        <w:t>5</w:t>
      </w:r>
      <w:r w:rsidR="00A73577" w:rsidRPr="00B35D0C">
        <w:t>.</w:t>
      </w:r>
      <w:r w:rsidR="00A73577" w:rsidRPr="00B35D0C">
        <w:tab/>
      </w:r>
      <w:r w:rsidR="00C51E1C">
        <w:t>List</w:t>
      </w:r>
      <w:r w:rsidR="00A73577" w:rsidRPr="00B35D0C">
        <w:t xml:space="preserve"> all technology collaborators including companies and other universities:  </w:t>
      </w:r>
      <w:r w:rsidR="0066516C" w:rsidRPr="006A0437">
        <w:rPr>
          <w:szCs w:val="16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66516C" w:rsidRPr="006A0437">
        <w:rPr>
          <w:szCs w:val="16"/>
        </w:rPr>
        <w:instrText xml:space="preserve"> FORMTEXT </w:instrText>
      </w:r>
      <w:r w:rsidR="0066516C" w:rsidRPr="006A0437">
        <w:rPr>
          <w:szCs w:val="16"/>
        </w:rPr>
      </w:r>
      <w:r w:rsidR="0066516C" w:rsidRPr="006A0437">
        <w:rPr>
          <w:szCs w:val="16"/>
        </w:rPr>
        <w:fldChar w:fldCharType="separate"/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66516C" w:rsidRPr="006A0437">
        <w:rPr>
          <w:szCs w:val="16"/>
        </w:rPr>
        <w:fldChar w:fldCharType="end"/>
      </w:r>
    </w:p>
    <w:p w14:paraId="3BBC2871" w14:textId="77777777" w:rsidR="004617EF" w:rsidRDefault="004617EF" w:rsidP="00A73577">
      <w:pPr>
        <w:tabs>
          <w:tab w:val="left" w:pos="360"/>
        </w:tabs>
      </w:pPr>
    </w:p>
    <w:p w14:paraId="3C685BD4" w14:textId="77777777" w:rsidR="004617EF" w:rsidRPr="000165DC" w:rsidRDefault="004617EF" w:rsidP="004617EF">
      <w:pPr>
        <w:tabs>
          <w:tab w:val="left" w:pos="360"/>
        </w:tabs>
        <w:ind w:left="360" w:hanging="360"/>
      </w:pPr>
      <w:r>
        <w:t>6</w:t>
      </w:r>
      <w:r w:rsidRPr="000165DC">
        <w:t>.</w:t>
      </w:r>
      <w:r w:rsidRPr="000165DC">
        <w:tab/>
        <w:t xml:space="preserve">Have any agreements (e.g., inter-institutional agreement, contract, sponsorship, etc.) been entered into with any third-parties concerning </w:t>
      </w:r>
      <w:r>
        <w:t>your technology</w:t>
      </w:r>
      <w:r w:rsidRPr="000165DC">
        <w:t xml:space="preserve">? If </w:t>
      </w:r>
      <w:r>
        <w:t>YES,</w:t>
      </w:r>
      <w:r w:rsidR="00C51E1C">
        <w:t xml:space="preserve"> </w:t>
      </w:r>
      <w:r w:rsidRPr="000165DC">
        <w:t xml:space="preserve">explain and attach </w:t>
      </w:r>
      <w:r>
        <w:t>supporting documentation</w:t>
      </w:r>
      <w:r w:rsidRPr="000165DC">
        <w:t>.</w:t>
      </w:r>
    </w:p>
    <w:p w14:paraId="0A97B99F" w14:textId="77777777" w:rsidR="004617EF" w:rsidRDefault="004617EF" w:rsidP="004617EF">
      <w:pPr>
        <w:tabs>
          <w:tab w:val="left" w:pos="360"/>
        </w:tabs>
        <w:rPr>
          <w:b/>
          <w:u w:val="single"/>
        </w:rPr>
      </w:pPr>
    </w:p>
    <w:p w14:paraId="79B8C7EC" w14:textId="7C0B3116" w:rsidR="004617EF" w:rsidRDefault="004617EF" w:rsidP="004617EF">
      <w:pPr>
        <w:tabs>
          <w:tab w:val="left" w:pos="360"/>
        </w:tabs>
        <w:rPr>
          <w:b/>
          <w:u w:val="single"/>
        </w:rPr>
      </w:pPr>
      <w:r>
        <w:rPr>
          <w:szCs w:val="16"/>
        </w:rPr>
        <w:tab/>
      </w:r>
      <w:r w:rsidRPr="006A0437">
        <w:rPr>
          <w:szCs w:val="16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6A0437">
        <w:rPr>
          <w:szCs w:val="16"/>
        </w:rPr>
        <w:instrText xml:space="preserve"> FORMTEXT </w:instrText>
      </w:r>
      <w:r w:rsidRPr="006A0437">
        <w:rPr>
          <w:szCs w:val="16"/>
        </w:rPr>
      </w:r>
      <w:r w:rsidRPr="006A0437">
        <w:rPr>
          <w:szCs w:val="16"/>
        </w:rPr>
        <w:fldChar w:fldCharType="separate"/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Pr="006A0437">
        <w:rPr>
          <w:szCs w:val="16"/>
        </w:rPr>
        <w:fldChar w:fldCharType="end"/>
      </w:r>
    </w:p>
    <w:p w14:paraId="40DAADA8" w14:textId="77777777" w:rsidR="004617EF" w:rsidRPr="00B35D0C" w:rsidRDefault="004617EF" w:rsidP="00A73577">
      <w:pPr>
        <w:tabs>
          <w:tab w:val="left" w:pos="360"/>
        </w:tabs>
      </w:pPr>
    </w:p>
    <w:p w14:paraId="2044E8B7" w14:textId="77777777" w:rsidR="004D304A" w:rsidRDefault="004D304A" w:rsidP="004D304A">
      <w:pPr>
        <w:tabs>
          <w:tab w:val="left" w:pos="360"/>
        </w:tabs>
        <w:rPr>
          <w:szCs w:val="22"/>
        </w:rPr>
      </w:pPr>
      <w:r>
        <w:rPr>
          <w:b/>
          <w:szCs w:val="22"/>
          <w:u w:val="single"/>
        </w:rPr>
        <w:t>Requests and Additional Information</w:t>
      </w:r>
    </w:p>
    <w:p w14:paraId="0EA0706D" w14:textId="77777777" w:rsidR="004D304A" w:rsidRDefault="004D304A" w:rsidP="004D304A">
      <w:pPr>
        <w:tabs>
          <w:tab w:val="left" w:pos="360"/>
        </w:tabs>
        <w:rPr>
          <w:szCs w:val="22"/>
        </w:rPr>
      </w:pPr>
    </w:p>
    <w:p w14:paraId="3C05C510" w14:textId="0F16A92E" w:rsidR="004D304A" w:rsidRPr="00B35D0C" w:rsidRDefault="004D304A" w:rsidP="004D304A">
      <w:pPr>
        <w:tabs>
          <w:tab w:val="left" w:pos="360"/>
        </w:tabs>
      </w:pPr>
      <w:r w:rsidRPr="00B35D0C">
        <w:t>1.</w:t>
      </w:r>
      <w:r w:rsidRPr="00B35D0C">
        <w:tab/>
      </w:r>
      <w:r>
        <w:t>Do you have any additional information you would like to share regarding your technology?</w:t>
      </w:r>
      <w:r w:rsidRPr="00B35D0C">
        <w:t xml:space="preserve">  </w:t>
      </w:r>
      <w:r w:rsidR="0066516C" w:rsidRPr="006A0437">
        <w:rPr>
          <w:szCs w:val="16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66516C" w:rsidRPr="006A0437">
        <w:rPr>
          <w:szCs w:val="16"/>
        </w:rPr>
        <w:instrText xml:space="preserve"> FORMTEXT </w:instrText>
      </w:r>
      <w:r w:rsidR="0066516C" w:rsidRPr="006A0437">
        <w:rPr>
          <w:szCs w:val="16"/>
        </w:rPr>
      </w:r>
      <w:r w:rsidR="0066516C" w:rsidRPr="006A0437">
        <w:rPr>
          <w:szCs w:val="16"/>
        </w:rPr>
        <w:fldChar w:fldCharType="separate"/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66516C" w:rsidRPr="006A0437">
        <w:rPr>
          <w:szCs w:val="16"/>
        </w:rPr>
        <w:fldChar w:fldCharType="end"/>
      </w:r>
    </w:p>
    <w:p w14:paraId="4465CAE2" w14:textId="77777777" w:rsidR="004D304A" w:rsidRPr="00B35D0C" w:rsidRDefault="004D304A" w:rsidP="004D304A">
      <w:pPr>
        <w:tabs>
          <w:tab w:val="left" w:pos="360"/>
        </w:tabs>
      </w:pPr>
    </w:p>
    <w:p w14:paraId="1025124D" w14:textId="0551C09A" w:rsidR="004D304A" w:rsidRPr="00B35D0C" w:rsidRDefault="004D304A" w:rsidP="004D304A">
      <w:pPr>
        <w:tabs>
          <w:tab w:val="left" w:pos="360"/>
        </w:tabs>
      </w:pPr>
      <w:r w:rsidRPr="00B35D0C">
        <w:t>2.</w:t>
      </w:r>
      <w:r w:rsidRPr="00B35D0C">
        <w:tab/>
      </w:r>
      <w:r>
        <w:t>Do you have any specific requests or ways we can help you?</w:t>
      </w:r>
      <w:r w:rsidRPr="00B35D0C">
        <w:t xml:space="preserve">  </w:t>
      </w:r>
      <w:r w:rsidR="0066516C" w:rsidRPr="006A0437">
        <w:rPr>
          <w:szCs w:val="16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66516C" w:rsidRPr="006A0437">
        <w:rPr>
          <w:szCs w:val="16"/>
        </w:rPr>
        <w:instrText xml:space="preserve"> FORMTEXT </w:instrText>
      </w:r>
      <w:r w:rsidR="0066516C" w:rsidRPr="006A0437">
        <w:rPr>
          <w:szCs w:val="16"/>
        </w:rPr>
      </w:r>
      <w:r w:rsidR="0066516C" w:rsidRPr="006A0437">
        <w:rPr>
          <w:szCs w:val="16"/>
        </w:rPr>
        <w:fldChar w:fldCharType="separate"/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B52F3D">
        <w:rPr>
          <w:noProof/>
          <w:szCs w:val="16"/>
        </w:rPr>
        <w:t> </w:t>
      </w:r>
      <w:r w:rsidR="0066516C" w:rsidRPr="006A0437">
        <w:rPr>
          <w:szCs w:val="16"/>
        </w:rPr>
        <w:fldChar w:fldCharType="end"/>
      </w:r>
    </w:p>
    <w:p w14:paraId="793BD169" w14:textId="77777777" w:rsidR="00A73577" w:rsidRPr="001A19AA" w:rsidRDefault="00A73577" w:rsidP="005C651D">
      <w:pPr>
        <w:tabs>
          <w:tab w:val="left" w:pos="360"/>
        </w:tabs>
        <w:rPr>
          <w:u w:val="single"/>
        </w:rPr>
      </w:pPr>
    </w:p>
    <w:p w14:paraId="06DDA741" w14:textId="77777777" w:rsidR="005C651D" w:rsidRDefault="005C651D" w:rsidP="005C651D">
      <w:pPr>
        <w:tabs>
          <w:tab w:val="left" w:pos="360"/>
        </w:tabs>
        <w:rPr>
          <w:sz w:val="20"/>
          <w:u w:val="single"/>
        </w:rPr>
      </w:pPr>
    </w:p>
    <w:bookmarkEnd w:id="0"/>
    <w:bookmarkEnd w:id="1"/>
    <w:p w14:paraId="006610B4" w14:textId="77777777" w:rsidR="006A0437" w:rsidRPr="004617EF" w:rsidRDefault="006A0437" w:rsidP="006A0437">
      <w:pPr>
        <w:tabs>
          <w:tab w:val="left" w:pos="360"/>
        </w:tabs>
        <w:rPr>
          <w:szCs w:val="22"/>
        </w:rPr>
      </w:pPr>
      <w:r>
        <w:rPr>
          <w:b/>
          <w:szCs w:val="22"/>
          <w:u w:val="single"/>
        </w:rPr>
        <w:t>Inventor Information</w:t>
      </w:r>
    </w:p>
    <w:p w14:paraId="669B83AF" w14:textId="77777777" w:rsidR="006A0437" w:rsidRDefault="006A0437" w:rsidP="006A0437">
      <w:pPr>
        <w:tabs>
          <w:tab w:val="left" w:pos="360"/>
        </w:tabs>
        <w:rPr>
          <w:szCs w:val="22"/>
        </w:rPr>
      </w:pPr>
    </w:p>
    <w:p w14:paraId="7717B68D" w14:textId="6E2AC801" w:rsidR="006A0437" w:rsidRDefault="00B35D0C" w:rsidP="006A0437">
      <w:pPr>
        <w:tabs>
          <w:tab w:val="left" w:pos="360"/>
        </w:tabs>
      </w:pPr>
      <w:r>
        <w:t xml:space="preserve">Inventor #1: </w:t>
      </w:r>
      <w:r w:rsidR="00F47AEA">
        <w:fldChar w:fldCharType="begin">
          <w:ffData>
            <w:name w:val="Text8"/>
            <w:enabled/>
            <w:calcOnExit w:val="0"/>
            <w:textInput>
              <w:default w:val="Name, Title, Employer, Email, Phone #; Citizenship; Home Address"/>
            </w:textInput>
          </w:ffData>
        </w:fldChar>
      </w:r>
      <w:bookmarkStart w:id="4" w:name="Text8"/>
      <w:r w:rsidR="00F47AEA">
        <w:instrText xml:space="preserve"> FORMTEXT </w:instrText>
      </w:r>
      <w:r w:rsidR="00F47AEA">
        <w:fldChar w:fldCharType="separate"/>
      </w:r>
      <w:r w:rsidR="00B52F3D">
        <w:rPr>
          <w:noProof/>
        </w:rPr>
        <w:t>Name, Title, Employer, Email, Phone #; Citizenship; Home Address</w:t>
      </w:r>
      <w:r w:rsidR="00F47AEA">
        <w:fldChar w:fldCharType="end"/>
      </w:r>
      <w:bookmarkEnd w:id="4"/>
    </w:p>
    <w:p w14:paraId="63C32F9D" w14:textId="77777777" w:rsidR="00B35D0C" w:rsidRDefault="00B35D0C" w:rsidP="006A0437">
      <w:pPr>
        <w:tabs>
          <w:tab w:val="left" w:pos="360"/>
        </w:tabs>
      </w:pPr>
    </w:p>
    <w:p w14:paraId="5206858E" w14:textId="2EC10E60" w:rsidR="00B35D0C" w:rsidRDefault="00B35D0C" w:rsidP="00B35D0C">
      <w:pPr>
        <w:tabs>
          <w:tab w:val="left" w:pos="360"/>
        </w:tabs>
      </w:pPr>
      <w:r>
        <w:t xml:space="preserve">Inventor #2: </w:t>
      </w:r>
      <w:r w:rsidR="00F47AEA">
        <w:fldChar w:fldCharType="begin">
          <w:ffData>
            <w:name w:val="Text8"/>
            <w:enabled/>
            <w:calcOnExit w:val="0"/>
            <w:textInput>
              <w:default w:val="Name, Title, Employer, Email, Phone #; Citizenship; Home Address"/>
            </w:textInput>
          </w:ffData>
        </w:fldChar>
      </w:r>
      <w:r w:rsidR="00F47AEA">
        <w:instrText xml:space="preserve"> FORMTEXT </w:instrText>
      </w:r>
      <w:r w:rsidR="00F47AEA">
        <w:fldChar w:fldCharType="separate"/>
      </w:r>
      <w:r w:rsidR="00B52F3D">
        <w:rPr>
          <w:noProof/>
        </w:rPr>
        <w:t>Name, Title, Employer, Email, Phone #; Citizenship; Home Address</w:t>
      </w:r>
      <w:r w:rsidR="00F47AEA">
        <w:fldChar w:fldCharType="end"/>
      </w:r>
    </w:p>
    <w:p w14:paraId="5F3E8B86" w14:textId="77777777" w:rsidR="00B35D0C" w:rsidRDefault="00B35D0C" w:rsidP="006A0437">
      <w:pPr>
        <w:tabs>
          <w:tab w:val="left" w:pos="360"/>
        </w:tabs>
      </w:pPr>
    </w:p>
    <w:p w14:paraId="7D7B85F1" w14:textId="2DC24972" w:rsidR="00B35D0C" w:rsidRDefault="00B35D0C" w:rsidP="00B35D0C">
      <w:pPr>
        <w:tabs>
          <w:tab w:val="left" w:pos="360"/>
        </w:tabs>
      </w:pPr>
      <w:r>
        <w:t xml:space="preserve">Inventor #3: </w:t>
      </w:r>
      <w:r w:rsidR="00F47AEA">
        <w:fldChar w:fldCharType="begin">
          <w:ffData>
            <w:name w:val="Text8"/>
            <w:enabled/>
            <w:calcOnExit w:val="0"/>
            <w:textInput>
              <w:default w:val="Name, Title, Employer, Email, Phone #; Citizenship; Home Address"/>
            </w:textInput>
          </w:ffData>
        </w:fldChar>
      </w:r>
      <w:r w:rsidR="00F47AEA">
        <w:instrText xml:space="preserve"> FORMTEXT </w:instrText>
      </w:r>
      <w:r w:rsidR="00F47AEA">
        <w:fldChar w:fldCharType="separate"/>
      </w:r>
      <w:r w:rsidR="00B52F3D">
        <w:rPr>
          <w:noProof/>
        </w:rPr>
        <w:t>Name, Title, Employer, Email, Phone #; Citizenship; Home Address</w:t>
      </w:r>
      <w:r w:rsidR="00F47AEA">
        <w:fldChar w:fldCharType="end"/>
      </w:r>
    </w:p>
    <w:p w14:paraId="06CE6ED5" w14:textId="77777777" w:rsidR="00B35D0C" w:rsidRDefault="00B35D0C" w:rsidP="006A0437">
      <w:pPr>
        <w:tabs>
          <w:tab w:val="left" w:pos="360"/>
        </w:tabs>
      </w:pPr>
    </w:p>
    <w:p w14:paraId="387E93A8" w14:textId="3B3CAF26" w:rsidR="00B35D0C" w:rsidRDefault="00B35D0C" w:rsidP="00B35D0C">
      <w:pPr>
        <w:tabs>
          <w:tab w:val="left" w:pos="360"/>
        </w:tabs>
      </w:pPr>
      <w:r>
        <w:t xml:space="preserve">Inventor #4: </w:t>
      </w:r>
      <w:r w:rsidR="00F47AEA">
        <w:fldChar w:fldCharType="begin">
          <w:ffData>
            <w:name w:val="Text8"/>
            <w:enabled/>
            <w:calcOnExit w:val="0"/>
            <w:textInput>
              <w:default w:val="Name, Title, Employer, Email, Phone #; Citizenship; Home Address"/>
            </w:textInput>
          </w:ffData>
        </w:fldChar>
      </w:r>
      <w:r w:rsidR="00F47AEA">
        <w:instrText xml:space="preserve"> FORMTEXT </w:instrText>
      </w:r>
      <w:r w:rsidR="00F47AEA">
        <w:fldChar w:fldCharType="separate"/>
      </w:r>
      <w:r w:rsidR="00B52F3D">
        <w:rPr>
          <w:noProof/>
        </w:rPr>
        <w:t>Name, Title, Employer, Email, Phone #; Citizenship; Home Address</w:t>
      </w:r>
      <w:r w:rsidR="00F47AEA">
        <w:fldChar w:fldCharType="end"/>
      </w:r>
    </w:p>
    <w:p w14:paraId="6AF3694C" w14:textId="77777777" w:rsidR="00B35D0C" w:rsidRDefault="00B35D0C" w:rsidP="006A0437">
      <w:pPr>
        <w:tabs>
          <w:tab w:val="left" w:pos="360"/>
        </w:tabs>
      </w:pPr>
    </w:p>
    <w:p w14:paraId="171B7D93" w14:textId="77777777" w:rsidR="00B35D0C" w:rsidRPr="001A19AA" w:rsidRDefault="00B35D0C" w:rsidP="006A0437">
      <w:pPr>
        <w:tabs>
          <w:tab w:val="left" w:pos="360"/>
        </w:tabs>
        <w:rPr>
          <w:u w:val="single"/>
        </w:rPr>
      </w:pPr>
    </w:p>
    <w:p w14:paraId="14AD38B6" w14:textId="77777777" w:rsidR="005B5A69" w:rsidRPr="005B5A69" w:rsidRDefault="005B5A69" w:rsidP="00E86FB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napToGrid w:val="0"/>
        <w:rPr>
          <w:rFonts w:cs="Arial"/>
          <w:szCs w:val="22"/>
        </w:rPr>
      </w:pPr>
    </w:p>
    <w:sectPr w:rsidR="005B5A69" w:rsidRPr="005B5A69" w:rsidSect="00A25C0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2A19C2" w14:textId="77777777" w:rsidR="00D72158" w:rsidRDefault="00D72158">
      <w:r>
        <w:separator/>
      </w:r>
    </w:p>
  </w:endnote>
  <w:endnote w:type="continuationSeparator" w:id="0">
    <w:p w14:paraId="5DA24BD5" w14:textId="77777777" w:rsidR="00D72158" w:rsidRDefault="00D721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G Times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5185A6" w14:textId="77777777" w:rsidR="00D72158" w:rsidRDefault="00D72158">
      <w:r>
        <w:separator/>
      </w:r>
    </w:p>
  </w:footnote>
  <w:footnote w:type="continuationSeparator" w:id="0">
    <w:p w14:paraId="2D279E80" w14:textId="77777777" w:rsidR="00D72158" w:rsidRDefault="00D721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2A471C"/>
    <w:multiLevelType w:val="multilevel"/>
    <w:tmpl w:val="A39E7196"/>
    <w:lvl w:ilvl="0">
      <w:start w:val="1"/>
      <w:numFmt w:val="bullet"/>
      <w:lvlText w:val=""/>
      <w:lvlJc w:val="left"/>
      <w:pPr>
        <w:tabs>
          <w:tab w:val="num" w:pos="1656"/>
        </w:tabs>
        <w:ind w:left="1440" w:firstLine="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23175210"/>
    <w:multiLevelType w:val="hybridMultilevel"/>
    <w:tmpl w:val="FC5260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CA919BD"/>
    <w:multiLevelType w:val="multilevel"/>
    <w:tmpl w:val="4844B222"/>
    <w:lvl w:ilvl="0">
      <w:start w:val="1"/>
      <w:numFmt w:val="decimal"/>
      <w:pStyle w:val="Heading1"/>
      <w:lvlText w:val="%1."/>
      <w:lvlJc w:val="left"/>
      <w:pPr>
        <w:tabs>
          <w:tab w:val="num" w:pos="936"/>
        </w:tabs>
        <w:ind w:left="0" w:firstLine="576"/>
      </w:pPr>
    </w:lvl>
    <w:lvl w:ilvl="1">
      <w:start w:val="1"/>
      <w:numFmt w:val="lowerLetter"/>
      <w:pStyle w:val="Heading2"/>
      <w:lvlText w:val="%2)"/>
      <w:lvlJc w:val="left"/>
      <w:pPr>
        <w:tabs>
          <w:tab w:val="num" w:pos="1800"/>
        </w:tabs>
        <w:ind w:left="720" w:firstLine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3" w15:restartNumberingAfterBreak="0">
    <w:nsid w:val="4BD5009A"/>
    <w:multiLevelType w:val="hybridMultilevel"/>
    <w:tmpl w:val="6F4AF41C"/>
    <w:lvl w:ilvl="0" w:tplc="0409000B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50C25788"/>
    <w:multiLevelType w:val="hybridMultilevel"/>
    <w:tmpl w:val="76669B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942940"/>
    <w:multiLevelType w:val="multilevel"/>
    <w:tmpl w:val="B5A404E2"/>
    <w:lvl w:ilvl="0">
      <w:start w:val="6"/>
      <w:numFmt w:val="upperRoman"/>
      <w:lvlText w:val="%1."/>
      <w:lvlJc w:val="left"/>
      <w:pPr>
        <w:tabs>
          <w:tab w:val="num" w:pos="324"/>
        </w:tabs>
        <w:ind w:left="540" w:hanging="540"/>
      </w:pPr>
      <w:rPr>
        <w:rFonts w:ascii="Arial" w:hAnsi="Arial" w:hint="default"/>
        <w:color w:val="auto"/>
        <w:sz w:val="24"/>
      </w:rPr>
    </w:lvl>
    <w:lvl w:ilvl="1">
      <w:start w:val="9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ascii="Arial" w:hAnsi="Arial" w:hint="default"/>
        <w:sz w:val="24"/>
      </w:rPr>
    </w:lvl>
    <w:lvl w:ilvl="2">
      <w:start w:val="1"/>
      <w:numFmt w:val="lowerRoman"/>
      <w:lvlText w:val="%3)"/>
      <w:lvlJc w:val="left"/>
      <w:pPr>
        <w:tabs>
          <w:tab w:val="num" w:pos="1980"/>
        </w:tabs>
        <w:ind w:left="1980" w:hanging="360"/>
      </w:pPr>
      <w:rPr>
        <w:rFonts w:ascii="Arial" w:hAnsi="Arial" w:hint="default"/>
        <w:sz w:val="20"/>
        <w:szCs w:val="20"/>
      </w:rPr>
    </w:lvl>
    <w:lvl w:ilvl="3">
      <w:start w:val="1"/>
      <w:numFmt w:val="lowerRoman"/>
      <w:lvlText w:val="%4."/>
      <w:lvlJc w:val="left"/>
      <w:pPr>
        <w:tabs>
          <w:tab w:val="num" w:pos="2700"/>
        </w:tabs>
        <w:ind w:left="27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4140"/>
        </w:tabs>
        <w:ind w:left="4140" w:hanging="360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4860"/>
        </w:tabs>
        <w:ind w:left="48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6300"/>
        </w:tabs>
        <w:ind w:left="6300" w:hanging="360"/>
      </w:pPr>
      <w:rPr>
        <w:rFonts w:hint="default"/>
      </w:rPr>
    </w:lvl>
  </w:abstractNum>
  <w:abstractNum w:abstractNumId="6" w15:restartNumberingAfterBreak="0">
    <w:nsid w:val="6A0507D8"/>
    <w:multiLevelType w:val="hybridMultilevel"/>
    <w:tmpl w:val="EF40163C"/>
    <w:lvl w:ilvl="0" w:tplc="807ED5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E294124"/>
    <w:multiLevelType w:val="hybridMultilevel"/>
    <w:tmpl w:val="A39E7196"/>
    <w:lvl w:ilvl="0" w:tplc="57D0400C">
      <w:start w:val="1"/>
      <w:numFmt w:val="bullet"/>
      <w:lvlText w:val=""/>
      <w:lvlJc w:val="left"/>
      <w:pPr>
        <w:tabs>
          <w:tab w:val="num" w:pos="1656"/>
        </w:tabs>
        <w:ind w:left="1440" w:firstLine="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num w:numId="1" w16cid:durableId="1422024573">
    <w:abstractNumId w:val="2"/>
  </w:num>
  <w:num w:numId="2" w16cid:durableId="469908571">
    <w:abstractNumId w:val="6"/>
  </w:num>
  <w:num w:numId="3" w16cid:durableId="720443195">
    <w:abstractNumId w:val="1"/>
  </w:num>
  <w:num w:numId="4" w16cid:durableId="1434519515">
    <w:abstractNumId w:val="5"/>
  </w:num>
  <w:num w:numId="5" w16cid:durableId="50738187">
    <w:abstractNumId w:val="7"/>
  </w:num>
  <w:num w:numId="6" w16cid:durableId="1508406154">
    <w:abstractNumId w:val="0"/>
  </w:num>
  <w:num w:numId="7" w16cid:durableId="1439715053">
    <w:abstractNumId w:val="3"/>
  </w:num>
  <w:num w:numId="8" w16cid:durableId="4472424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6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cumentProtection w:edit="forms" w:enforcement="1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yMTIxNDQ2NTM0MDBX0lEKTi0uzszPAykwNKoFANzfYQAtAAAA"/>
  </w:docVars>
  <w:rsids>
    <w:rsidRoot w:val="00AB6A1A"/>
    <w:rsid w:val="00000294"/>
    <w:rsid w:val="000165DC"/>
    <w:rsid w:val="000317B0"/>
    <w:rsid w:val="00044BA7"/>
    <w:rsid w:val="00087386"/>
    <w:rsid w:val="000A0098"/>
    <w:rsid w:val="000B142D"/>
    <w:rsid w:val="000B7870"/>
    <w:rsid w:val="000C5C23"/>
    <w:rsid w:val="000C6415"/>
    <w:rsid w:val="000C6C54"/>
    <w:rsid w:val="000F7574"/>
    <w:rsid w:val="00157151"/>
    <w:rsid w:val="0017435F"/>
    <w:rsid w:val="00186884"/>
    <w:rsid w:val="00194175"/>
    <w:rsid w:val="001A19AA"/>
    <w:rsid w:val="001B2889"/>
    <w:rsid w:val="001D1308"/>
    <w:rsid w:val="002214A6"/>
    <w:rsid w:val="00222098"/>
    <w:rsid w:val="00231B1B"/>
    <w:rsid w:val="00235AE6"/>
    <w:rsid w:val="002507EC"/>
    <w:rsid w:val="002609D3"/>
    <w:rsid w:val="00270C45"/>
    <w:rsid w:val="002728D9"/>
    <w:rsid w:val="00274240"/>
    <w:rsid w:val="0029041F"/>
    <w:rsid w:val="00294EEC"/>
    <w:rsid w:val="002B018B"/>
    <w:rsid w:val="002E7A91"/>
    <w:rsid w:val="002F5E9D"/>
    <w:rsid w:val="002F6634"/>
    <w:rsid w:val="00322D19"/>
    <w:rsid w:val="00325639"/>
    <w:rsid w:val="00336236"/>
    <w:rsid w:val="00336E0E"/>
    <w:rsid w:val="00351963"/>
    <w:rsid w:val="00372CD1"/>
    <w:rsid w:val="00384042"/>
    <w:rsid w:val="00392A3D"/>
    <w:rsid w:val="0039551F"/>
    <w:rsid w:val="003A1DB4"/>
    <w:rsid w:val="003C121E"/>
    <w:rsid w:val="003C16F4"/>
    <w:rsid w:val="003C7AA8"/>
    <w:rsid w:val="003F2677"/>
    <w:rsid w:val="003F55CE"/>
    <w:rsid w:val="00424236"/>
    <w:rsid w:val="00435360"/>
    <w:rsid w:val="00437B2E"/>
    <w:rsid w:val="004617EF"/>
    <w:rsid w:val="00481025"/>
    <w:rsid w:val="00496039"/>
    <w:rsid w:val="004A4C9F"/>
    <w:rsid w:val="004A7B7E"/>
    <w:rsid w:val="004B746C"/>
    <w:rsid w:val="004C2B60"/>
    <w:rsid w:val="004C3EE8"/>
    <w:rsid w:val="004D304A"/>
    <w:rsid w:val="004D3A35"/>
    <w:rsid w:val="004F2AEC"/>
    <w:rsid w:val="005007B4"/>
    <w:rsid w:val="005022FE"/>
    <w:rsid w:val="005064B6"/>
    <w:rsid w:val="005367FB"/>
    <w:rsid w:val="00547C97"/>
    <w:rsid w:val="005558F7"/>
    <w:rsid w:val="005A4F28"/>
    <w:rsid w:val="005B4039"/>
    <w:rsid w:val="005B4307"/>
    <w:rsid w:val="005B463B"/>
    <w:rsid w:val="005B5A69"/>
    <w:rsid w:val="005C5868"/>
    <w:rsid w:val="005C651D"/>
    <w:rsid w:val="005E0083"/>
    <w:rsid w:val="005E7AE2"/>
    <w:rsid w:val="005F3BBB"/>
    <w:rsid w:val="005F7DF2"/>
    <w:rsid w:val="00600DE7"/>
    <w:rsid w:val="0061289B"/>
    <w:rsid w:val="0061479B"/>
    <w:rsid w:val="00637BEC"/>
    <w:rsid w:val="0066516C"/>
    <w:rsid w:val="00665D73"/>
    <w:rsid w:val="006879B1"/>
    <w:rsid w:val="00690BB8"/>
    <w:rsid w:val="00696AFD"/>
    <w:rsid w:val="006A0437"/>
    <w:rsid w:val="006D03CD"/>
    <w:rsid w:val="006E26CA"/>
    <w:rsid w:val="007378C8"/>
    <w:rsid w:val="00740F31"/>
    <w:rsid w:val="007432C6"/>
    <w:rsid w:val="007639E3"/>
    <w:rsid w:val="00771EC9"/>
    <w:rsid w:val="00773494"/>
    <w:rsid w:val="0078195F"/>
    <w:rsid w:val="00790138"/>
    <w:rsid w:val="00791F70"/>
    <w:rsid w:val="007A472B"/>
    <w:rsid w:val="007C1269"/>
    <w:rsid w:val="007D6DAE"/>
    <w:rsid w:val="0080466F"/>
    <w:rsid w:val="008363BF"/>
    <w:rsid w:val="008751F3"/>
    <w:rsid w:val="00880922"/>
    <w:rsid w:val="008972ED"/>
    <w:rsid w:val="008A00EB"/>
    <w:rsid w:val="008D013F"/>
    <w:rsid w:val="008D12BC"/>
    <w:rsid w:val="008F50EA"/>
    <w:rsid w:val="008F643B"/>
    <w:rsid w:val="00901C57"/>
    <w:rsid w:val="00914570"/>
    <w:rsid w:val="0093096E"/>
    <w:rsid w:val="00932CF4"/>
    <w:rsid w:val="0097522A"/>
    <w:rsid w:val="009A0B5B"/>
    <w:rsid w:val="009A5CEA"/>
    <w:rsid w:val="009B0595"/>
    <w:rsid w:val="009C1BC2"/>
    <w:rsid w:val="009D7511"/>
    <w:rsid w:val="009E5714"/>
    <w:rsid w:val="009E6CB4"/>
    <w:rsid w:val="009F0324"/>
    <w:rsid w:val="00A035E9"/>
    <w:rsid w:val="00A25C0B"/>
    <w:rsid w:val="00A36575"/>
    <w:rsid w:val="00A36CED"/>
    <w:rsid w:val="00A4114B"/>
    <w:rsid w:val="00A516A5"/>
    <w:rsid w:val="00A73577"/>
    <w:rsid w:val="00A74674"/>
    <w:rsid w:val="00A755CE"/>
    <w:rsid w:val="00AA621C"/>
    <w:rsid w:val="00AB6A1A"/>
    <w:rsid w:val="00AE25F8"/>
    <w:rsid w:val="00AF2EFB"/>
    <w:rsid w:val="00B04B41"/>
    <w:rsid w:val="00B0604D"/>
    <w:rsid w:val="00B13A21"/>
    <w:rsid w:val="00B35D0C"/>
    <w:rsid w:val="00B35F4B"/>
    <w:rsid w:val="00B52F3D"/>
    <w:rsid w:val="00B60D38"/>
    <w:rsid w:val="00B639E8"/>
    <w:rsid w:val="00B7108D"/>
    <w:rsid w:val="00B81BB1"/>
    <w:rsid w:val="00BB3FF0"/>
    <w:rsid w:val="00BE30EB"/>
    <w:rsid w:val="00BE3142"/>
    <w:rsid w:val="00BF7FDB"/>
    <w:rsid w:val="00C32FA2"/>
    <w:rsid w:val="00C36115"/>
    <w:rsid w:val="00C4148F"/>
    <w:rsid w:val="00C45427"/>
    <w:rsid w:val="00C51E1C"/>
    <w:rsid w:val="00C80C9A"/>
    <w:rsid w:val="00C82E81"/>
    <w:rsid w:val="00C96E26"/>
    <w:rsid w:val="00CA3D6A"/>
    <w:rsid w:val="00CC0635"/>
    <w:rsid w:val="00CD20BA"/>
    <w:rsid w:val="00D33810"/>
    <w:rsid w:val="00D35A5F"/>
    <w:rsid w:val="00D612EC"/>
    <w:rsid w:val="00D6434F"/>
    <w:rsid w:val="00D72158"/>
    <w:rsid w:val="00D73900"/>
    <w:rsid w:val="00D76247"/>
    <w:rsid w:val="00D848B6"/>
    <w:rsid w:val="00DA05F7"/>
    <w:rsid w:val="00DB4409"/>
    <w:rsid w:val="00DB4AAD"/>
    <w:rsid w:val="00DD1AEA"/>
    <w:rsid w:val="00DD28A7"/>
    <w:rsid w:val="00DD6498"/>
    <w:rsid w:val="00DE4E33"/>
    <w:rsid w:val="00DE7F02"/>
    <w:rsid w:val="00E059E8"/>
    <w:rsid w:val="00E20D52"/>
    <w:rsid w:val="00E52AFA"/>
    <w:rsid w:val="00E82FDA"/>
    <w:rsid w:val="00E85E71"/>
    <w:rsid w:val="00E86FB8"/>
    <w:rsid w:val="00E940C0"/>
    <w:rsid w:val="00EC7906"/>
    <w:rsid w:val="00ED24A2"/>
    <w:rsid w:val="00ED2CF6"/>
    <w:rsid w:val="00ED39B6"/>
    <w:rsid w:val="00EE70D2"/>
    <w:rsid w:val="00EF54EF"/>
    <w:rsid w:val="00F04AE3"/>
    <w:rsid w:val="00F052A7"/>
    <w:rsid w:val="00F11F06"/>
    <w:rsid w:val="00F21811"/>
    <w:rsid w:val="00F47AEA"/>
    <w:rsid w:val="00F50B83"/>
    <w:rsid w:val="00F626DF"/>
    <w:rsid w:val="00F701EE"/>
    <w:rsid w:val="00FA32FE"/>
    <w:rsid w:val="00FB0DAF"/>
    <w:rsid w:val="00FC7F57"/>
    <w:rsid w:val="00FE1C28"/>
    <w:rsid w:val="00FF7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16F1FD77"/>
  <w15:chartTrackingRefBased/>
  <w15:docId w15:val="{DB552514-FF50-5742-B86B-C70C92EF9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6A1A"/>
    <w:pPr>
      <w:jc w:val="both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rsid w:val="00AB6A1A"/>
    <w:pPr>
      <w:keepNext/>
      <w:widowControl w:val="0"/>
      <w:numPr>
        <w:numId w:val="1"/>
      </w:numPr>
      <w:tabs>
        <w:tab w:val="left" w:pos="-1080"/>
        <w:tab w:val="left" w:pos="-720"/>
        <w:tab w:val="left" w:pos="0"/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180"/>
      <w:outlineLvl w:val="0"/>
    </w:pPr>
    <w:rPr>
      <w:b/>
      <w:i/>
      <w:sz w:val="21"/>
      <w:u w:val="single"/>
    </w:rPr>
  </w:style>
  <w:style w:type="paragraph" w:styleId="Heading2">
    <w:name w:val="heading 2"/>
    <w:basedOn w:val="Normal"/>
    <w:next w:val="Normal"/>
    <w:qFormat/>
    <w:rsid w:val="00AB6A1A"/>
    <w:pPr>
      <w:keepNext/>
      <w:numPr>
        <w:ilvl w:val="1"/>
        <w:numId w:val="1"/>
      </w:numPr>
      <w:spacing w:before="240"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rsid w:val="00AB6A1A"/>
    <w:pPr>
      <w:keepNext/>
      <w:numPr>
        <w:ilvl w:val="2"/>
        <w:numId w:val="1"/>
      </w:numPr>
      <w:spacing w:before="240"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rsid w:val="00AB6A1A"/>
    <w:pPr>
      <w:keepNext/>
      <w:numPr>
        <w:ilvl w:val="3"/>
        <w:numId w:val="1"/>
      </w:numPr>
      <w:spacing w:before="240"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rsid w:val="00AB6A1A"/>
    <w:pPr>
      <w:keepNext/>
      <w:widowControl w:val="0"/>
      <w:numPr>
        <w:ilvl w:val="4"/>
        <w:numId w:val="1"/>
      </w:numPr>
      <w:tabs>
        <w:tab w:val="center" w:pos="4680"/>
      </w:tabs>
      <w:jc w:val="left"/>
      <w:outlineLvl w:val="4"/>
    </w:pPr>
    <w:rPr>
      <w:rFonts w:ascii="CG Times" w:hAnsi="CG Times"/>
      <w:sz w:val="24"/>
    </w:rPr>
  </w:style>
  <w:style w:type="paragraph" w:styleId="Heading6">
    <w:name w:val="heading 6"/>
    <w:basedOn w:val="Normal"/>
    <w:next w:val="Normal"/>
    <w:qFormat/>
    <w:rsid w:val="00AB6A1A"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i/>
    </w:rPr>
  </w:style>
  <w:style w:type="paragraph" w:styleId="Heading7">
    <w:name w:val="heading 7"/>
    <w:basedOn w:val="Normal"/>
    <w:next w:val="Normal"/>
    <w:qFormat/>
    <w:rsid w:val="00AB6A1A"/>
    <w:pPr>
      <w:numPr>
        <w:ilvl w:val="6"/>
        <w:numId w:val="1"/>
      </w:numPr>
      <w:spacing w:before="240" w:after="60"/>
      <w:outlineLvl w:val="6"/>
    </w:pPr>
    <w:rPr>
      <w:sz w:val="20"/>
    </w:rPr>
  </w:style>
  <w:style w:type="paragraph" w:styleId="Heading8">
    <w:name w:val="heading 8"/>
    <w:basedOn w:val="Normal"/>
    <w:next w:val="Normal"/>
    <w:qFormat/>
    <w:rsid w:val="00AB6A1A"/>
    <w:pPr>
      <w:numPr>
        <w:ilvl w:val="7"/>
        <w:numId w:val="1"/>
      </w:numPr>
      <w:spacing w:before="240" w:after="60"/>
      <w:outlineLvl w:val="7"/>
    </w:pPr>
    <w:rPr>
      <w:i/>
      <w:sz w:val="20"/>
    </w:rPr>
  </w:style>
  <w:style w:type="paragraph" w:styleId="Heading9">
    <w:name w:val="heading 9"/>
    <w:basedOn w:val="Normal"/>
    <w:next w:val="Normal"/>
    <w:qFormat/>
    <w:rsid w:val="00AB6A1A"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B6A1A"/>
    <w:rPr>
      <w:color w:val="0000FF"/>
      <w:u w:val="single"/>
    </w:rPr>
  </w:style>
  <w:style w:type="paragraph" w:customStyle="1" w:styleId="1">
    <w:name w:val="1"/>
    <w:basedOn w:val="Normal"/>
    <w:rsid w:val="00AB6A1A"/>
    <w:pPr>
      <w:widowControl w:val="0"/>
      <w:tabs>
        <w:tab w:val="left" w:pos="-504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  <w:tab w:val="left" w:pos="9144"/>
      </w:tabs>
      <w:autoSpaceDE w:val="0"/>
      <w:autoSpaceDN w:val="0"/>
      <w:adjustRightInd w:val="0"/>
      <w:ind w:left="1080" w:hanging="360"/>
      <w:jc w:val="left"/>
    </w:pPr>
    <w:rPr>
      <w:rFonts w:cs="Arial"/>
      <w:sz w:val="21"/>
      <w:szCs w:val="21"/>
    </w:rPr>
  </w:style>
  <w:style w:type="table" w:styleId="TableGrid">
    <w:name w:val="Table Grid"/>
    <w:basedOn w:val="TableNormal"/>
    <w:rsid w:val="00AB6A1A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B5A6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B5A6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0A0098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9C1BC2"/>
    <w:rPr>
      <w:color w:val="96607D"/>
      <w:u w:val="single"/>
    </w:rPr>
  </w:style>
  <w:style w:type="character" w:styleId="UnresolvedMention">
    <w:name w:val="Unresolved Mention"/>
    <w:uiPriority w:val="99"/>
    <w:semiHidden/>
    <w:unhideWhenUsed/>
    <w:rsid w:val="009E6CB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E25F8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UND.techtransfer@UN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89007B-4116-49F3-88CB-8CB391BA15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535</Words>
  <Characters>3050</Characters>
  <Application>Microsoft Office Word</Application>
  <DocSecurity>0</DocSecurity>
  <Lines>112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ch Transfer &amp; Commercialization</Company>
  <LinksUpToDate>false</LinksUpToDate>
  <CharactersWithSpaces>3533</CharactersWithSpaces>
  <SharedDoc>false</SharedDoc>
  <HLinks>
    <vt:vector size="6" baseType="variant">
      <vt:variant>
        <vt:i4>1048690</vt:i4>
      </vt:variant>
      <vt:variant>
        <vt:i4>0</vt:i4>
      </vt:variant>
      <vt:variant>
        <vt:i4>0</vt:i4>
      </vt:variant>
      <vt:variant>
        <vt:i4>5</vt:i4>
      </vt:variant>
      <vt:variant>
        <vt:lpwstr>mailto:grant.adkins@und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Meyer</dc:creator>
  <cp:keywords/>
  <cp:lastModifiedBy>Zent, Emily</cp:lastModifiedBy>
  <cp:revision>6</cp:revision>
  <cp:lastPrinted>2007-01-05T18:16:00Z</cp:lastPrinted>
  <dcterms:created xsi:type="dcterms:W3CDTF">2026-02-05T16:18:00Z</dcterms:created>
  <dcterms:modified xsi:type="dcterms:W3CDTF">2026-02-05T16:37:00Z</dcterms:modified>
</cp:coreProperties>
</file>